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B82357" w14:textId="6E8DAE26" w:rsidR="00DB3C3A" w:rsidRDefault="0093033C" w:rsidP="005904F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FA6683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CST8390 - Lab </w:t>
      </w:r>
      <w:r w:rsidR="006B2500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1</w:t>
      </w:r>
      <w:r w:rsidR="005904FD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 </w:t>
      </w:r>
      <w:r w:rsidR="002411B2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Answers</w:t>
      </w:r>
    </w:p>
    <w:p w14:paraId="06CD29DC" w14:textId="57C2FBD8" w:rsidR="00927293" w:rsidRPr="004871D1" w:rsidRDefault="00927293" w:rsidP="00927293">
      <w:pPr>
        <w:spacing w:after="0" w:line="240" w:lineRule="auto"/>
        <w:rPr>
          <w:rFonts w:ascii="Times New Roman" w:hAnsi="Times New Roman" w:cs="Times New Roman" w:hint="eastAsia"/>
          <w:b/>
          <w:color w:val="000000"/>
          <w:sz w:val="24"/>
          <w:szCs w:val="18"/>
          <w:lang w:eastAsia="zh-TW"/>
        </w:rPr>
      </w:pPr>
      <w:r w:rsidRPr="00766707">
        <w:rPr>
          <w:rFonts w:ascii="Times New Roman" w:eastAsia="Times New Roman" w:hAnsi="Times New Roman" w:cs="Times New Roman"/>
          <w:b/>
          <w:color w:val="000000"/>
          <w:sz w:val="24"/>
          <w:szCs w:val="18"/>
          <w:lang w:eastAsia="en-CA"/>
        </w:rPr>
        <w:t>Student Name:</w:t>
      </w:r>
      <w:r w:rsidR="004871D1">
        <w:rPr>
          <w:rFonts w:ascii="Times New Roman" w:hAnsi="Times New Roman" w:cs="Times New Roman" w:hint="eastAsia"/>
          <w:b/>
          <w:color w:val="000000"/>
          <w:sz w:val="24"/>
          <w:szCs w:val="18"/>
          <w:lang w:eastAsia="zh-TW"/>
        </w:rPr>
        <w:t xml:space="preserve"> Wei-Ting Yang</w:t>
      </w:r>
    </w:p>
    <w:p w14:paraId="46E447A4" w14:textId="39DC7490" w:rsidR="00927293" w:rsidRPr="004871D1" w:rsidRDefault="00927293" w:rsidP="00927293">
      <w:pPr>
        <w:spacing w:after="0" w:line="240" w:lineRule="auto"/>
        <w:rPr>
          <w:rFonts w:ascii="Times New Roman" w:hAnsi="Times New Roman" w:cs="Times New Roman" w:hint="eastAsia"/>
          <w:b/>
          <w:color w:val="000000"/>
          <w:sz w:val="24"/>
          <w:szCs w:val="18"/>
          <w:lang w:eastAsia="zh-TW"/>
        </w:rPr>
      </w:pPr>
      <w:r w:rsidRPr="00766707">
        <w:rPr>
          <w:rFonts w:ascii="Times New Roman" w:eastAsia="Times New Roman" w:hAnsi="Times New Roman" w:cs="Times New Roman"/>
          <w:b/>
          <w:color w:val="000000"/>
          <w:sz w:val="24"/>
          <w:szCs w:val="18"/>
          <w:lang w:eastAsia="en-CA"/>
        </w:rPr>
        <w:t>Student Number:</w:t>
      </w:r>
      <w:r w:rsidR="004871D1">
        <w:rPr>
          <w:rFonts w:ascii="Times New Roman" w:hAnsi="Times New Roman" w:cs="Times New Roman" w:hint="eastAsia"/>
          <w:b/>
          <w:color w:val="000000"/>
          <w:sz w:val="24"/>
          <w:szCs w:val="18"/>
          <w:lang w:eastAsia="zh-TW"/>
        </w:rPr>
        <w:t xml:space="preserve"> 040852642</w:t>
      </w:r>
    </w:p>
    <w:p w14:paraId="03795D5E" w14:textId="6BF691E9" w:rsidR="00CA6909" w:rsidRDefault="00CA6909" w:rsidP="00CA6909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05164335" w14:textId="77777777" w:rsidR="00927293" w:rsidRDefault="00927293" w:rsidP="00927293">
      <w:pPr>
        <w:rPr>
          <w:rFonts w:ascii="Times New Roman" w:hAnsi="Times New Roman" w:cs="Times New Roman"/>
          <w:color w:val="FF0000"/>
        </w:rPr>
      </w:pPr>
      <w:r w:rsidRPr="00126F30">
        <w:rPr>
          <w:rFonts w:ascii="Times New Roman" w:hAnsi="Times New Roman" w:cs="Times New Roman"/>
          <w:color w:val="FF0000"/>
          <w:highlight w:val="yellow"/>
        </w:rPr>
        <w:t>During demo time, you should be able to answer questions on the process that you did in this lab.</w:t>
      </w:r>
      <w:r w:rsidRPr="00126F30">
        <w:rPr>
          <w:rFonts w:ascii="Times New Roman" w:hAnsi="Times New Roman" w:cs="Times New Roman"/>
          <w:color w:val="FF0000"/>
        </w:rPr>
        <w:t xml:space="preserve"> </w:t>
      </w:r>
    </w:p>
    <w:p w14:paraId="421CF5A9" w14:textId="3BB88D18" w:rsidR="00927293" w:rsidRDefault="00927293" w:rsidP="00927293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When you take screenshots, make sure that you are getting </w:t>
      </w:r>
      <w:r w:rsidR="00407826">
        <w:rPr>
          <w:rFonts w:ascii="Times New Roman" w:hAnsi="Times New Roman" w:cs="Times New Roman"/>
          <w:color w:val="FF0000"/>
        </w:rPr>
        <w:t>a</w:t>
      </w:r>
      <w:r>
        <w:rPr>
          <w:rFonts w:ascii="Times New Roman" w:hAnsi="Times New Roman" w:cs="Times New Roman"/>
          <w:color w:val="FF0000"/>
        </w:rPr>
        <w:t xml:space="preserve"> shot of the full Weka. </w:t>
      </w:r>
    </w:p>
    <w:p w14:paraId="52B1692F" w14:textId="6FED77D0" w:rsidR="00D5679A" w:rsidRDefault="00D5679A" w:rsidP="00927293">
      <w:pPr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D5679A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Weka Installation guide</w:t>
      </w:r>
    </w:p>
    <w:p w14:paraId="4D12F3E3" w14:textId="0DDEF2E6" w:rsidR="005B714D" w:rsidRDefault="007D428E" w:rsidP="005B714D">
      <w:pPr>
        <w:pStyle w:val="BodyText"/>
        <w:spacing w:before="44"/>
        <w:rPr>
          <w:sz w:val="20"/>
        </w:rPr>
      </w:pPr>
      <w:r>
        <w:rPr>
          <w:color w:val="FF0000"/>
        </w:rPr>
        <w:t xml:space="preserve">10. </w:t>
      </w:r>
      <w:r w:rsidRPr="005B714D">
        <w:rPr>
          <w:color w:val="FF0000"/>
        </w:rPr>
        <w:t xml:space="preserve">Fill </w:t>
      </w:r>
      <w:r w:rsidR="00407826">
        <w:rPr>
          <w:color w:val="FF0000"/>
        </w:rPr>
        <w:t xml:space="preserve">the </w:t>
      </w:r>
      <w:r>
        <w:rPr>
          <w:color w:val="FF0000"/>
        </w:rPr>
        <w:t>following</w:t>
      </w:r>
      <w:r w:rsidRPr="005B714D">
        <w:rPr>
          <w:color w:val="FF0000"/>
          <w:spacing w:val="-2"/>
        </w:rPr>
        <w:t xml:space="preserve"> </w:t>
      </w:r>
      <w:r w:rsidRPr="005B714D">
        <w:rPr>
          <w:color w:val="FF0000"/>
        </w:rPr>
        <w:t>table</w:t>
      </w:r>
      <w:r w:rsidRPr="005B714D">
        <w:rPr>
          <w:color w:val="FF0000"/>
          <w:spacing w:val="-4"/>
        </w:rPr>
        <w:t xml:space="preserve"> </w:t>
      </w:r>
      <w:r>
        <w:rPr>
          <w:color w:val="FF0000"/>
        </w:rPr>
        <w:t>from the installation guide</w:t>
      </w:r>
      <w:r w:rsidR="00EE0341">
        <w:rPr>
          <w:color w:val="FF0000"/>
          <w:spacing w:val="-2"/>
        </w:rPr>
        <w:t>.</w:t>
      </w:r>
    </w:p>
    <w:tbl>
      <w:tblPr>
        <w:tblW w:w="0" w:type="auto"/>
        <w:tblInd w:w="5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59"/>
        <w:gridCol w:w="2181"/>
      </w:tblGrid>
      <w:tr w:rsidR="005B714D" w14:paraId="1F13984C" w14:textId="77777777" w:rsidTr="00746455">
        <w:trPr>
          <w:trHeight w:val="254"/>
        </w:trPr>
        <w:tc>
          <w:tcPr>
            <w:tcW w:w="2959" w:type="dxa"/>
          </w:tcPr>
          <w:p w14:paraId="6B2316D7" w14:textId="77777777" w:rsidR="005B714D" w:rsidRDefault="005B714D" w:rsidP="00746455">
            <w:pPr>
              <w:pStyle w:val="TableParagraph"/>
              <w:spacing w:line="234" w:lineRule="exact"/>
              <w:ind w:left="105"/>
              <w:rPr>
                <w:rFonts w:ascii="Times New Roman"/>
                <w:b/>
              </w:rPr>
            </w:pPr>
            <w:r>
              <w:rPr>
                <w:rFonts w:ascii="Times New Roman"/>
                <w:b/>
              </w:rPr>
              <w:t>Flower</w:t>
            </w:r>
            <w:r>
              <w:rPr>
                <w:rFonts w:ascii="Times New Roman"/>
                <w:b/>
                <w:spacing w:val="-3"/>
              </w:rPr>
              <w:t xml:space="preserve"> </w:t>
            </w:r>
            <w:r>
              <w:rPr>
                <w:rFonts w:ascii="Times New Roman"/>
                <w:b/>
                <w:spacing w:val="-4"/>
              </w:rPr>
              <w:t>Type</w:t>
            </w:r>
          </w:p>
        </w:tc>
        <w:tc>
          <w:tcPr>
            <w:tcW w:w="2181" w:type="dxa"/>
          </w:tcPr>
          <w:p w14:paraId="3C302BF8" w14:textId="77777777" w:rsidR="005B714D" w:rsidRDefault="005B714D" w:rsidP="00746455">
            <w:pPr>
              <w:pStyle w:val="TableParagraph"/>
              <w:spacing w:line="234" w:lineRule="exact"/>
              <w:ind w:left="4"/>
              <w:jc w:val="center"/>
              <w:rPr>
                <w:rFonts w:ascii="Times New Roman"/>
                <w:b/>
              </w:rPr>
            </w:pPr>
            <w:r>
              <w:rPr>
                <w:rFonts w:ascii="Times New Roman"/>
                <w:b/>
                <w:spacing w:val="-2"/>
              </w:rPr>
              <w:t>Count</w:t>
            </w:r>
          </w:p>
        </w:tc>
      </w:tr>
      <w:tr w:rsidR="005B714D" w14:paraId="7382A579" w14:textId="77777777" w:rsidTr="00746455">
        <w:trPr>
          <w:trHeight w:val="496"/>
        </w:trPr>
        <w:tc>
          <w:tcPr>
            <w:tcW w:w="2959" w:type="dxa"/>
          </w:tcPr>
          <w:p w14:paraId="4DC64EDC" w14:textId="2801947B" w:rsidR="005B714D" w:rsidRDefault="00393FDF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Iris-setosa</w:t>
            </w:r>
          </w:p>
        </w:tc>
        <w:tc>
          <w:tcPr>
            <w:tcW w:w="2181" w:type="dxa"/>
          </w:tcPr>
          <w:p w14:paraId="4BCC310D" w14:textId="1665083F" w:rsidR="005B714D" w:rsidRDefault="00393FDF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50</w:t>
            </w:r>
          </w:p>
        </w:tc>
      </w:tr>
      <w:tr w:rsidR="005B714D" w14:paraId="7DCB6B98" w14:textId="77777777" w:rsidTr="00746455">
        <w:trPr>
          <w:trHeight w:val="431"/>
        </w:trPr>
        <w:tc>
          <w:tcPr>
            <w:tcW w:w="2959" w:type="dxa"/>
          </w:tcPr>
          <w:p w14:paraId="7613066B" w14:textId="29D178AE" w:rsidR="005B714D" w:rsidRDefault="00393FDF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Iris-versicolor</w:t>
            </w:r>
          </w:p>
        </w:tc>
        <w:tc>
          <w:tcPr>
            <w:tcW w:w="2181" w:type="dxa"/>
          </w:tcPr>
          <w:p w14:paraId="52EA33A0" w14:textId="3FE6729F" w:rsidR="005B714D" w:rsidRDefault="00393FDF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50</w:t>
            </w:r>
          </w:p>
        </w:tc>
      </w:tr>
      <w:tr w:rsidR="005B714D" w14:paraId="13F98784" w14:textId="77777777" w:rsidTr="00746455">
        <w:trPr>
          <w:trHeight w:val="539"/>
        </w:trPr>
        <w:tc>
          <w:tcPr>
            <w:tcW w:w="2959" w:type="dxa"/>
          </w:tcPr>
          <w:p w14:paraId="7FEBAAB0" w14:textId="77A7DB4D" w:rsidR="005B714D" w:rsidRDefault="00393FDF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Iris-virginica</w:t>
            </w:r>
          </w:p>
        </w:tc>
        <w:tc>
          <w:tcPr>
            <w:tcW w:w="2181" w:type="dxa"/>
          </w:tcPr>
          <w:p w14:paraId="0F00278A" w14:textId="5BA328B7" w:rsidR="005B714D" w:rsidRDefault="00393FDF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50</w:t>
            </w:r>
          </w:p>
        </w:tc>
      </w:tr>
    </w:tbl>
    <w:p w14:paraId="66D09723" w14:textId="3D191721" w:rsidR="005B714D" w:rsidRPr="005B714D" w:rsidRDefault="005B714D" w:rsidP="007D428E">
      <w:pPr>
        <w:widowControl w:val="0"/>
        <w:tabs>
          <w:tab w:val="left" w:pos="839"/>
        </w:tabs>
        <w:autoSpaceDE w:val="0"/>
        <w:autoSpaceDN w:val="0"/>
        <w:spacing w:before="78" w:after="0" w:line="240" w:lineRule="auto"/>
        <w:rPr>
          <w:color w:val="FF0000"/>
        </w:rPr>
      </w:pPr>
      <w:r>
        <w:rPr>
          <w:color w:val="FF0000"/>
        </w:rPr>
        <w:t>11.</w:t>
      </w:r>
      <w:r w:rsidRPr="005B714D">
        <w:rPr>
          <w:color w:val="FF0000"/>
        </w:rPr>
        <w:t xml:space="preserve">Fill </w:t>
      </w:r>
      <w:r w:rsidR="00407826">
        <w:rPr>
          <w:color w:val="FF0000"/>
        </w:rPr>
        <w:t xml:space="preserve">the </w:t>
      </w:r>
      <w:r w:rsidR="00EE0341">
        <w:rPr>
          <w:color w:val="FF0000"/>
        </w:rPr>
        <w:t xml:space="preserve">following </w:t>
      </w:r>
      <w:r w:rsidRPr="005B714D">
        <w:rPr>
          <w:color w:val="FF0000"/>
        </w:rPr>
        <w:t>table</w:t>
      </w:r>
      <w:r w:rsidRPr="005B714D">
        <w:rPr>
          <w:color w:val="FF0000"/>
          <w:spacing w:val="-4"/>
        </w:rPr>
        <w:t xml:space="preserve"> </w:t>
      </w:r>
      <w:r>
        <w:rPr>
          <w:color w:val="FF0000"/>
        </w:rPr>
        <w:t xml:space="preserve">from </w:t>
      </w:r>
      <w:r w:rsidR="00EE0341">
        <w:rPr>
          <w:color w:val="FF0000"/>
        </w:rPr>
        <w:t xml:space="preserve">the </w:t>
      </w:r>
      <w:r>
        <w:rPr>
          <w:color w:val="FF0000"/>
        </w:rPr>
        <w:t>installation guide</w:t>
      </w:r>
      <w:r w:rsidR="00EE0341">
        <w:rPr>
          <w:color w:val="FF0000"/>
          <w:spacing w:val="-2"/>
        </w:rPr>
        <w:t>.</w:t>
      </w:r>
    </w:p>
    <w:tbl>
      <w:tblPr>
        <w:tblW w:w="0" w:type="auto"/>
        <w:tblInd w:w="5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33"/>
        <w:gridCol w:w="1368"/>
        <w:gridCol w:w="1277"/>
        <w:gridCol w:w="1133"/>
        <w:gridCol w:w="1277"/>
      </w:tblGrid>
      <w:tr w:rsidR="005B714D" w14:paraId="59A2EB6E" w14:textId="77777777" w:rsidTr="00746455">
        <w:trPr>
          <w:trHeight w:val="479"/>
        </w:trPr>
        <w:tc>
          <w:tcPr>
            <w:tcW w:w="1733" w:type="dxa"/>
          </w:tcPr>
          <w:p w14:paraId="6B42FECA" w14:textId="77777777" w:rsidR="005B714D" w:rsidRDefault="005B714D" w:rsidP="00746455">
            <w:pPr>
              <w:pStyle w:val="TableParagraph"/>
              <w:spacing w:line="251" w:lineRule="exact"/>
              <w:ind w:left="105"/>
              <w:rPr>
                <w:rFonts w:ascii="Times New Roman"/>
                <w:b/>
              </w:rPr>
            </w:pPr>
            <w:r>
              <w:rPr>
                <w:rFonts w:ascii="Times New Roman"/>
                <w:b/>
                <w:spacing w:val="-2"/>
              </w:rPr>
              <w:t>Attribute</w:t>
            </w:r>
          </w:p>
        </w:tc>
        <w:tc>
          <w:tcPr>
            <w:tcW w:w="1368" w:type="dxa"/>
          </w:tcPr>
          <w:p w14:paraId="04358CDD" w14:textId="77777777" w:rsidR="005B714D" w:rsidRDefault="005B714D" w:rsidP="00746455">
            <w:pPr>
              <w:pStyle w:val="TableParagraph"/>
              <w:spacing w:line="251" w:lineRule="exact"/>
              <w:ind w:left="107"/>
              <w:rPr>
                <w:rFonts w:ascii="Times New Roman"/>
                <w:b/>
              </w:rPr>
            </w:pPr>
            <w:r>
              <w:rPr>
                <w:rFonts w:ascii="Times New Roman"/>
                <w:b/>
                <w:spacing w:val="-2"/>
              </w:rPr>
              <w:t>Minimum</w:t>
            </w:r>
          </w:p>
        </w:tc>
        <w:tc>
          <w:tcPr>
            <w:tcW w:w="1277" w:type="dxa"/>
          </w:tcPr>
          <w:p w14:paraId="1569A8F8" w14:textId="77777777" w:rsidR="005B714D" w:rsidRDefault="005B714D" w:rsidP="00746455">
            <w:pPr>
              <w:pStyle w:val="TableParagraph"/>
              <w:spacing w:line="251" w:lineRule="exact"/>
              <w:ind w:left="107"/>
              <w:rPr>
                <w:rFonts w:ascii="Times New Roman"/>
                <w:b/>
              </w:rPr>
            </w:pPr>
            <w:r>
              <w:rPr>
                <w:rFonts w:ascii="Times New Roman"/>
                <w:b/>
                <w:spacing w:val="-2"/>
              </w:rPr>
              <w:t>Maximum</w:t>
            </w:r>
          </w:p>
        </w:tc>
        <w:tc>
          <w:tcPr>
            <w:tcW w:w="1133" w:type="dxa"/>
          </w:tcPr>
          <w:p w14:paraId="1183EBCB" w14:textId="77777777" w:rsidR="005B714D" w:rsidRDefault="005B714D" w:rsidP="00746455">
            <w:pPr>
              <w:pStyle w:val="TableParagraph"/>
              <w:spacing w:line="251" w:lineRule="exact"/>
              <w:ind w:left="107"/>
              <w:rPr>
                <w:rFonts w:ascii="Times New Roman"/>
                <w:b/>
              </w:rPr>
            </w:pPr>
            <w:r>
              <w:rPr>
                <w:rFonts w:ascii="Times New Roman"/>
                <w:b/>
                <w:spacing w:val="-4"/>
              </w:rPr>
              <w:t>Mean</w:t>
            </w:r>
          </w:p>
        </w:tc>
        <w:tc>
          <w:tcPr>
            <w:tcW w:w="1277" w:type="dxa"/>
          </w:tcPr>
          <w:p w14:paraId="0CF978FB" w14:textId="77777777" w:rsidR="005B714D" w:rsidRDefault="005B714D" w:rsidP="00746455">
            <w:pPr>
              <w:pStyle w:val="TableParagraph"/>
              <w:spacing w:line="251" w:lineRule="exact"/>
              <w:ind w:left="107"/>
              <w:rPr>
                <w:rFonts w:ascii="Times New Roman"/>
                <w:b/>
              </w:rPr>
            </w:pPr>
            <w:r>
              <w:rPr>
                <w:rFonts w:ascii="Times New Roman"/>
                <w:b/>
                <w:spacing w:val="-2"/>
              </w:rPr>
              <w:t>StdDev</w:t>
            </w:r>
          </w:p>
        </w:tc>
      </w:tr>
      <w:tr w:rsidR="005B714D" w14:paraId="1F91D677" w14:textId="77777777" w:rsidTr="00746455">
        <w:trPr>
          <w:trHeight w:val="482"/>
        </w:trPr>
        <w:tc>
          <w:tcPr>
            <w:tcW w:w="1733" w:type="dxa"/>
          </w:tcPr>
          <w:p w14:paraId="5A2EC848" w14:textId="58C59818" w:rsidR="005B714D" w:rsidRDefault="00393FDF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sepallength</w:t>
            </w:r>
          </w:p>
        </w:tc>
        <w:tc>
          <w:tcPr>
            <w:tcW w:w="1368" w:type="dxa"/>
          </w:tcPr>
          <w:p w14:paraId="4FC64C85" w14:textId="651B8A44" w:rsidR="005B714D" w:rsidRDefault="00917C4B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4.3</w:t>
            </w:r>
          </w:p>
        </w:tc>
        <w:tc>
          <w:tcPr>
            <w:tcW w:w="1277" w:type="dxa"/>
          </w:tcPr>
          <w:p w14:paraId="05726668" w14:textId="398E2563" w:rsidR="005B714D" w:rsidRDefault="00917C4B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7.9</w:t>
            </w:r>
          </w:p>
        </w:tc>
        <w:tc>
          <w:tcPr>
            <w:tcW w:w="1133" w:type="dxa"/>
          </w:tcPr>
          <w:p w14:paraId="10CF6054" w14:textId="510E01AC" w:rsidR="005B714D" w:rsidRDefault="00917C4B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5.843</w:t>
            </w:r>
          </w:p>
        </w:tc>
        <w:tc>
          <w:tcPr>
            <w:tcW w:w="1277" w:type="dxa"/>
          </w:tcPr>
          <w:p w14:paraId="7EAF20FF" w14:textId="24B3A103" w:rsidR="005B714D" w:rsidRDefault="00E470EC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0.828</w:t>
            </w:r>
          </w:p>
        </w:tc>
      </w:tr>
      <w:tr w:rsidR="005B714D" w14:paraId="5AB77848" w14:textId="77777777" w:rsidTr="00746455">
        <w:trPr>
          <w:trHeight w:val="575"/>
        </w:trPr>
        <w:tc>
          <w:tcPr>
            <w:tcW w:w="1733" w:type="dxa"/>
          </w:tcPr>
          <w:p w14:paraId="38DD6893" w14:textId="03694D80" w:rsidR="005B714D" w:rsidRDefault="00917C4B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sepalwidth</w:t>
            </w:r>
          </w:p>
        </w:tc>
        <w:tc>
          <w:tcPr>
            <w:tcW w:w="1368" w:type="dxa"/>
          </w:tcPr>
          <w:p w14:paraId="2101A4F9" w14:textId="2162F276" w:rsidR="005B714D" w:rsidRDefault="00917C4B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2</w:t>
            </w:r>
          </w:p>
        </w:tc>
        <w:tc>
          <w:tcPr>
            <w:tcW w:w="1277" w:type="dxa"/>
          </w:tcPr>
          <w:p w14:paraId="5722A891" w14:textId="243498D2" w:rsidR="005B714D" w:rsidRDefault="00917C4B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4.4</w:t>
            </w:r>
          </w:p>
        </w:tc>
        <w:tc>
          <w:tcPr>
            <w:tcW w:w="1133" w:type="dxa"/>
          </w:tcPr>
          <w:p w14:paraId="67A9A0C9" w14:textId="4546F4F0" w:rsidR="005B714D" w:rsidRDefault="00917C4B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3.054</w:t>
            </w:r>
          </w:p>
        </w:tc>
        <w:tc>
          <w:tcPr>
            <w:tcW w:w="1277" w:type="dxa"/>
          </w:tcPr>
          <w:p w14:paraId="718A1E40" w14:textId="5C7FBF2A" w:rsidR="005B714D" w:rsidRDefault="00E470EC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0.434</w:t>
            </w:r>
          </w:p>
        </w:tc>
      </w:tr>
      <w:tr w:rsidR="005B714D" w14:paraId="1F2543BB" w14:textId="77777777" w:rsidTr="00746455">
        <w:trPr>
          <w:trHeight w:val="553"/>
        </w:trPr>
        <w:tc>
          <w:tcPr>
            <w:tcW w:w="1733" w:type="dxa"/>
          </w:tcPr>
          <w:p w14:paraId="4B8E45E3" w14:textId="2B9B2FB5" w:rsidR="005B714D" w:rsidRDefault="00917C4B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petallength</w:t>
            </w:r>
          </w:p>
        </w:tc>
        <w:tc>
          <w:tcPr>
            <w:tcW w:w="1368" w:type="dxa"/>
          </w:tcPr>
          <w:p w14:paraId="2C1BE63D" w14:textId="4E2F7D45" w:rsidR="005B714D" w:rsidRDefault="00917C4B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</w:t>
            </w:r>
          </w:p>
        </w:tc>
        <w:tc>
          <w:tcPr>
            <w:tcW w:w="1277" w:type="dxa"/>
          </w:tcPr>
          <w:p w14:paraId="455C84A8" w14:textId="2417730B" w:rsidR="005B714D" w:rsidRDefault="00917C4B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6.9</w:t>
            </w:r>
          </w:p>
        </w:tc>
        <w:tc>
          <w:tcPr>
            <w:tcW w:w="1133" w:type="dxa"/>
          </w:tcPr>
          <w:p w14:paraId="0959FA59" w14:textId="6D438F49" w:rsidR="005B714D" w:rsidRDefault="00E470EC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3.759</w:t>
            </w:r>
          </w:p>
        </w:tc>
        <w:tc>
          <w:tcPr>
            <w:tcW w:w="1277" w:type="dxa"/>
          </w:tcPr>
          <w:p w14:paraId="5BE5EF96" w14:textId="327FF9E1" w:rsidR="005B714D" w:rsidRDefault="00E470EC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.764</w:t>
            </w:r>
          </w:p>
        </w:tc>
      </w:tr>
      <w:tr w:rsidR="005B714D" w14:paraId="3790D3FA" w14:textId="77777777" w:rsidTr="00746455">
        <w:trPr>
          <w:trHeight w:val="690"/>
        </w:trPr>
        <w:tc>
          <w:tcPr>
            <w:tcW w:w="1733" w:type="dxa"/>
          </w:tcPr>
          <w:p w14:paraId="73A42889" w14:textId="18B6CEA3" w:rsidR="005B714D" w:rsidRDefault="00917C4B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petalwidth</w:t>
            </w:r>
          </w:p>
        </w:tc>
        <w:tc>
          <w:tcPr>
            <w:tcW w:w="1368" w:type="dxa"/>
          </w:tcPr>
          <w:p w14:paraId="7BB3F42C" w14:textId="7985BEB9" w:rsidR="005B714D" w:rsidRDefault="00E470EC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0.1</w:t>
            </w:r>
          </w:p>
        </w:tc>
        <w:tc>
          <w:tcPr>
            <w:tcW w:w="1277" w:type="dxa"/>
          </w:tcPr>
          <w:p w14:paraId="41AB251C" w14:textId="009EBF2A" w:rsidR="005B714D" w:rsidRDefault="00E470EC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2.5</w:t>
            </w:r>
          </w:p>
        </w:tc>
        <w:tc>
          <w:tcPr>
            <w:tcW w:w="1133" w:type="dxa"/>
          </w:tcPr>
          <w:p w14:paraId="5DBB7704" w14:textId="170B5D00" w:rsidR="005B714D" w:rsidRDefault="00E470EC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1.199</w:t>
            </w:r>
          </w:p>
        </w:tc>
        <w:tc>
          <w:tcPr>
            <w:tcW w:w="1277" w:type="dxa"/>
          </w:tcPr>
          <w:p w14:paraId="7BD1B81B" w14:textId="73422E50" w:rsidR="005B714D" w:rsidRDefault="00E470EC" w:rsidP="00746455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0.763</w:t>
            </w:r>
          </w:p>
        </w:tc>
      </w:tr>
    </w:tbl>
    <w:p w14:paraId="14640BE0" w14:textId="65C4B96E" w:rsidR="0084583F" w:rsidRDefault="0084583F" w:rsidP="0084583F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Data Preparation and Cleaning</w:t>
      </w:r>
    </w:p>
    <w:p w14:paraId="1ECF5E5E" w14:textId="77777777" w:rsidR="0084583F" w:rsidRPr="00FF0DFB" w:rsidRDefault="0084583F" w:rsidP="00CA6909">
      <w:pPr>
        <w:spacing w:after="0" w:line="276" w:lineRule="auto"/>
        <w:rPr>
          <w:rStyle w:val="Hyperlink"/>
          <w:rFonts w:ascii="Times New Roman" w:hAnsi="Times New Roman" w:cs="Times New Roman"/>
          <w:b/>
          <w:bCs/>
          <w:color w:val="auto"/>
          <w:sz w:val="32"/>
          <w:szCs w:val="32"/>
          <w:u w:val="none"/>
        </w:rPr>
      </w:pPr>
    </w:p>
    <w:p w14:paraId="653D87A6" w14:textId="2306843B" w:rsidR="00FF0DFB" w:rsidRPr="00364265" w:rsidRDefault="00FF0DFB" w:rsidP="00FF0DFB">
      <w:pPr>
        <w:pStyle w:val="Default"/>
        <w:numPr>
          <w:ilvl w:val="0"/>
          <w:numId w:val="12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Which are the four important attributes that are relevant </w:t>
      </w:r>
      <w:r w:rsidR="0084583F">
        <w:rPr>
          <w:sz w:val="22"/>
          <w:szCs w:val="22"/>
        </w:rPr>
        <w:t>to</w:t>
      </w:r>
      <w:r>
        <w:rPr>
          <w:sz w:val="22"/>
          <w:szCs w:val="22"/>
        </w:rPr>
        <w:t xml:space="preserve"> analy</w:t>
      </w:r>
      <w:r w:rsidR="0084583F">
        <w:rPr>
          <w:sz w:val="22"/>
          <w:szCs w:val="22"/>
        </w:rPr>
        <w:t>se this dataset</w:t>
      </w:r>
      <w:r>
        <w:rPr>
          <w:sz w:val="22"/>
          <w:szCs w:val="22"/>
        </w:rPr>
        <w:t xml:space="preserve">? </w:t>
      </w:r>
    </w:p>
    <w:p w14:paraId="3A1F352D" w14:textId="0B5D583E" w:rsidR="00925C37" w:rsidRDefault="00393FDF" w:rsidP="00393FDF">
      <w:pPr>
        <w:pStyle w:val="Default"/>
        <w:ind w:left="720"/>
        <w:rPr>
          <w:sz w:val="22"/>
          <w:szCs w:val="22"/>
        </w:rPr>
      </w:pPr>
      <w:r>
        <w:rPr>
          <w:sz w:val="22"/>
          <w:szCs w:val="22"/>
        </w:rPr>
        <w:t>Country, Branch, Currency and Salary.</w:t>
      </w:r>
    </w:p>
    <w:p w14:paraId="72946558" w14:textId="77777777" w:rsidR="00364265" w:rsidRDefault="00364265" w:rsidP="00FF0DFB">
      <w:pPr>
        <w:pStyle w:val="Default"/>
        <w:rPr>
          <w:sz w:val="22"/>
          <w:szCs w:val="22"/>
        </w:rPr>
      </w:pPr>
    </w:p>
    <w:p w14:paraId="365DEBA5" w14:textId="77777777" w:rsidR="00364265" w:rsidRDefault="00364265" w:rsidP="00FF0DFB">
      <w:pPr>
        <w:pStyle w:val="Default"/>
        <w:rPr>
          <w:sz w:val="22"/>
          <w:szCs w:val="22"/>
        </w:rPr>
      </w:pPr>
    </w:p>
    <w:p w14:paraId="685283A5" w14:textId="77777777" w:rsidR="00364265" w:rsidRDefault="00364265" w:rsidP="00FF0DFB">
      <w:pPr>
        <w:pStyle w:val="Default"/>
        <w:rPr>
          <w:sz w:val="22"/>
          <w:szCs w:val="22"/>
        </w:rPr>
      </w:pPr>
    </w:p>
    <w:p w14:paraId="36459821" w14:textId="407B6D84" w:rsidR="00FF0DFB" w:rsidRDefault="00FF0DFB" w:rsidP="0084583F">
      <w:pPr>
        <w:pStyle w:val="Default"/>
        <w:numPr>
          <w:ilvl w:val="0"/>
          <w:numId w:val="12"/>
        </w:numPr>
        <w:rPr>
          <w:sz w:val="22"/>
          <w:szCs w:val="22"/>
        </w:rPr>
      </w:pPr>
      <w:r>
        <w:rPr>
          <w:sz w:val="22"/>
          <w:szCs w:val="22"/>
        </w:rPr>
        <w:t xml:space="preserve">For the nominal attributes </w:t>
      </w:r>
      <w:r w:rsidR="00820F09">
        <w:rPr>
          <w:sz w:val="22"/>
          <w:szCs w:val="22"/>
        </w:rPr>
        <w:t>of the above question</w:t>
      </w:r>
      <w:r>
        <w:rPr>
          <w:sz w:val="22"/>
          <w:szCs w:val="22"/>
        </w:rPr>
        <w:t xml:space="preserve">, fill in the following table: </w:t>
      </w:r>
    </w:p>
    <w:p w14:paraId="26E9F957" w14:textId="77777777" w:rsidR="00FF0DFB" w:rsidRDefault="00FF0DFB" w:rsidP="00FF0DFB">
      <w:pPr>
        <w:pStyle w:val="Default"/>
        <w:rPr>
          <w:sz w:val="22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22"/>
        <w:gridCol w:w="2190"/>
        <w:gridCol w:w="1385"/>
        <w:gridCol w:w="3013"/>
      </w:tblGrid>
      <w:tr w:rsidR="00FF0DFB" w:rsidRPr="004A1536" w14:paraId="3178D2FD" w14:textId="77777777" w:rsidTr="00925C37">
        <w:tc>
          <w:tcPr>
            <w:tcW w:w="4112" w:type="dxa"/>
            <w:gridSpan w:val="2"/>
          </w:tcPr>
          <w:p w14:paraId="590F29A2" w14:textId="21763425" w:rsidR="00FF0DFB" w:rsidRPr="004A1536" w:rsidRDefault="00FF0DFB" w:rsidP="00C36F3E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 xml:space="preserve">Attribute Name: </w:t>
            </w:r>
            <w:r w:rsidR="00393FDF">
              <w:rPr>
                <w:b/>
              </w:rPr>
              <w:t>Country</w:t>
            </w:r>
          </w:p>
        </w:tc>
        <w:tc>
          <w:tcPr>
            <w:tcW w:w="4398" w:type="dxa"/>
            <w:gridSpan w:val="2"/>
          </w:tcPr>
          <w:p w14:paraId="35BD126E" w14:textId="19B0D361" w:rsidR="00FF0DFB" w:rsidRPr="004A1536" w:rsidRDefault="00FF0DFB" w:rsidP="00C36F3E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Attribute Name:</w:t>
            </w:r>
            <w:r w:rsidR="00393FDF">
              <w:rPr>
                <w:b/>
              </w:rPr>
              <w:t xml:space="preserve"> Branch</w:t>
            </w:r>
          </w:p>
        </w:tc>
      </w:tr>
      <w:tr w:rsidR="00FF0DFB" w:rsidRPr="004A1536" w14:paraId="40177916" w14:textId="77777777" w:rsidTr="00925C37">
        <w:tc>
          <w:tcPr>
            <w:tcW w:w="1922" w:type="dxa"/>
          </w:tcPr>
          <w:p w14:paraId="03430343" w14:textId="77777777" w:rsidR="00FF0DFB" w:rsidRPr="004A1536" w:rsidRDefault="00FF0DFB" w:rsidP="00C36F3E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Label</w:t>
            </w:r>
          </w:p>
        </w:tc>
        <w:tc>
          <w:tcPr>
            <w:tcW w:w="2190" w:type="dxa"/>
          </w:tcPr>
          <w:p w14:paraId="3CE0E287" w14:textId="77777777" w:rsidR="00FF0DFB" w:rsidRPr="004A1536" w:rsidRDefault="00FF0DFB" w:rsidP="00C36F3E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Count</w:t>
            </w:r>
          </w:p>
        </w:tc>
        <w:tc>
          <w:tcPr>
            <w:tcW w:w="1385" w:type="dxa"/>
          </w:tcPr>
          <w:p w14:paraId="1A5F2FF0" w14:textId="77777777" w:rsidR="00FF0DFB" w:rsidRPr="004A1536" w:rsidRDefault="00FF0DFB" w:rsidP="00C36F3E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Label</w:t>
            </w:r>
          </w:p>
        </w:tc>
        <w:tc>
          <w:tcPr>
            <w:tcW w:w="3013" w:type="dxa"/>
          </w:tcPr>
          <w:p w14:paraId="50BEBAF7" w14:textId="77777777" w:rsidR="00FF0DFB" w:rsidRPr="004A1536" w:rsidRDefault="00FF0DFB" w:rsidP="00C36F3E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Count</w:t>
            </w:r>
          </w:p>
        </w:tc>
      </w:tr>
      <w:tr w:rsidR="00FF0DFB" w:rsidRPr="004A1536" w14:paraId="3AF4A84A" w14:textId="77777777" w:rsidTr="00925C37">
        <w:tc>
          <w:tcPr>
            <w:tcW w:w="1922" w:type="dxa"/>
          </w:tcPr>
          <w:p w14:paraId="5F8D1549" w14:textId="7C3329F8" w:rsidR="00FF0DFB" w:rsidRPr="004A1536" w:rsidRDefault="00393FDF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China</w:t>
            </w:r>
          </w:p>
        </w:tc>
        <w:tc>
          <w:tcPr>
            <w:tcW w:w="2190" w:type="dxa"/>
          </w:tcPr>
          <w:p w14:paraId="4276789F" w14:textId="4B7FB080" w:rsidR="00FF0DFB" w:rsidRPr="004A1536" w:rsidRDefault="00393FDF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40</w:t>
            </w:r>
          </w:p>
        </w:tc>
        <w:tc>
          <w:tcPr>
            <w:tcW w:w="1385" w:type="dxa"/>
          </w:tcPr>
          <w:p w14:paraId="55FE4334" w14:textId="0DD4161A" w:rsidR="00FF0DFB" w:rsidRPr="004A1536" w:rsidRDefault="00393FDF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3013" w:type="dxa"/>
          </w:tcPr>
          <w:p w14:paraId="1664FAC2" w14:textId="1520F163" w:rsidR="00FF0DFB" w:rsidRPr="004A1536" w:rsidRDefault="00393FDF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40</w:t>
            </w:r>
          </w:p>
        </w:tc>
      </w:tr>
      <w:tr w:rsidR="00FF0DFB" w:rsidRPr="004A1536" w14:paraId="7450CB7F" w14:textId="77777777" w:rsidTr="00925C37">
        <w:tc>
          <w:tcPr>
            <w:tcW w:w="1922" w:type="dxa"/>
          </w:tcPr>
          <w:p w14:paraId="56E8E11E" w14:textId="32C6933F" w:rsidR="00FF0DFB" w:rsidRPr="004A1536" w:rsidRDefault="00393FDF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U.S.A.</w:t>
            </w:r>
          </w:p>
        </w:tc>
        <w:tc>
          <w:tcPr>
            <w:tcW w:w="2190" w:type="dxa"/>
          </w:tcPr>
          <w:p w14:paraId="3F112B9E" w14:textId="65C528B7" w:rsidR="00FF0DFB" w:rsidRPr="004A1536" w:rsidRDefault="00393FDF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39</w:t>
            </w:r>
          </w:p>
        </w:tc>
        <w:tc>
          <w:tcPr>
            <w:tcW w:w="1385" w:type="dxa"/>
          </w:tcPr>
          <w:p w14:paraId="10C31F92" w14:textId="1C60A383" w:rsidR="00FF0DFB" w:rsidRPr="004A1536" w:rsidRDefault="00393FDF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3013" w:type="dxa"/>
          </w:tcPr>
          <w:p w14:paraId="289EEF58" w14:textId="455DDAC5" w:rsidR="00FF0DFB" w:rsidRPr="004A1536" w:rsidRDefault="00393FDF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39</w:t>
            </w:r>
          </w:p>
        </w:tc>
      </w:tr>
      <w:tr w:rsidR="00FF0DFB" w:rsidRPr="004A1536" w14:paraId="41185575" w14:textId="77777777" w:rsidTr="00925C37">
        <w:tc>
          <w:tcPr>
            <w:tcW w:w="1922" w:type="dxa"/>
          </w:tcPr>
          <w:p w14:paraId="5A9BC0BE" w14:textId="56590109" w:rsidR="00FF0DFB" w:rsidRPr="004A1536" w:rsidRDefault="00393FDF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Germany</w:t>
            </w:r>
          </w:p>
        </w:tc>
        <w:tc>
          <w:tcPr>
            <w:tcW w:w="2190" w:type="dxa"/>
          </w:tcPr>
          <w:p w14:paraId="243E31BC" w14:textId="4F022A75" w:rsidR="00FF0DFB" w:rsidRPr="004A1536" w:rsidRDefault="00393FDF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  <w:tc>
          <w:tcPr>
            <w:tcW w:w="1385" w:type="dxa"/>
          </w:tcPr>
          <w:p w14:paraId="0106C4AE" w14:textId="426D97AE" w:rsidR="00FF0DFB" w:rsidRPr="004A1536" w:rsidRDefault="00393FDF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3013" w:type="dxa"/>
          </w:tcPr>
          <w:p w14:paraId="7BB3F058" w14:textId="2AF50C2E" w:rsidR="00FF0DFB" w:rsidRPr="004A1536" w:rsidRDefault="00393FDF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40</w:t>
            </w:r>
          </w:p>
        </w:tc>
      </w:tr>
      <w:tr w:rsidR="00FF0DFB" w:rsidRPr="004A1536" w14:paraId="1D1A5CE4" w14:textId="77777777" w:rsidTr="00925C37">
        <w:tc>
          <w:tcPr>
            <w:tcW w:w="1922" w:type="dxa"/>
          </w:tcPr>
          <w:p w14:paraId="5D9347B0" w14:textId="7F903522" w:rsidR="00FF0DFB" w:rsidRPr="004A1536" w:rsidRDefault="00393FDF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Mexico</w:t>
            </w:r>
          </w:p>
        </w:tc>
        <w:tc>
          <w:tcPr>
            <w:tcW w:w="2190" w:type="dxa"/>
          </w:tcPr>
          <w:p w14:paraId="76321123" w14:textId="49FB95C7" w:rsidR="00FF0DFB" w:rsidRPr="004A1536" w:rsidRDefault="00393FDF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37</w:t>
            </w:r>
          </w:p>
        </w:tc>
        <w:tc>
          <w:tcPr>
            <w:tcW w:w="1385" w:type="dxa"/>
          </w:tcPr>
          <w:p w14:paraId="79C8629F" w14:textId="0160C5CE" w:rsidR="00FF0DFB" w:rsidRPr="004A1536" w:rsidRDefault="00393FDF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3013" w:type="dxa"/>
          </w:tcPr>
          <w:p w14:paraId="177C7828" w14:textId="72AB5F9B" w:rsidR="00FF0DFB" w:rsidRPr="004A1536" w:rsidRDefault="00393FDF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35</w:t>
            </w:r>
          </w:p>
        </w:tc>
      </w:tr>
      <w:tr w:rsidR="00FF0DFB" w:rsidRPr="004A1536" w14:paraId="3111CD48" w14:textId="77777777" w:rsidTr="00925C37">
        <w:tc>
          <w:tcPr>
            <w:tcW w:w="1922" w:type="dxa"/>
          </w:tcPr>
          <w:p w14:paraId="176A5FD0" w14:textId="0EADE420" w:rsidR="00FF0DFB" w:rsidRPr="004A1536" w:rsidRDefault="00393FDF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Japan</w:t>
            </w:r>
          </w:p>
        </w:tc>
        <w:tc>
          <w:tcPr>
            <w:tcW w:w="2190" w:type="dxa"/>
          </w:tcPr>
          <w:p w14:paraId="66EA5EE4" w14:textId="401557BF" w:rsidR="00FF0DFB" w:rsidRPr="004A1536" w:rsidRDefault="00393FDF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385" w:type="dxa"/>
          </w:tcPr>
          <w:p w14:paraId="484730BC" w14:textId="78913045" w:rsidR="00FF0DFB" w:rsidRPr="004A1536" w:rsidRDefault="00393FDF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3013" w:type="dxa"/>
          </w:tcPr>
          <w:p w14:paraId="6E258951" w14:textId="736B427F" w:rsidR="00FF0DFB" w:rsidRPr="004A1536" w:rsidRDefault="00393FDF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</w:tr>
      <w:tr w:rsidR="00FF0DFB" w:rsidRPr="004A1536" w14:paraId="1062D5F0" w14:textId="77777777" w:rsidTr="00925C37">
        <w:trPr>
          <w:gridAfter w:val="2"/>
          <w:wAfter w:w="4398" w:type="dxa"/>
        </w:trPr>
        <w:tc>
          <w:tcPr>
            <w:tcW w:w="4112" w:type="dxa"/>
            <w:gridSpan w:val="2"/>
          </w:tcPr>
          <w:p w14:paraId="12FD0984" w14:textId="3A4524A3" w:rsidR="00FF0DFB" w:rsidRPr="004A1536" w:rsidRDefault="00FF0DFB" w:rsidP="00C36F3E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lastRenderedPageBreak/>
              <w:t>Attribute Name:</w:t>
            </w:r>
            <w:r w:rsidR="00393FDF">
              <w:rPr>
                <w:b/>
              </w:rPr>
              <w:t xml:space="preserve"> Currency</w:t>
            </w:r>
          </w:p>
        </w:tc>
      </w:tr>
      <w:tr w:rsidR="00FF0DFB" w:rsidRPr="004A1536" w14:paraId="43A8D7F1" w14:textId="77777777" w:rsidTr="00925C37">
        <w:trPr>
          <w:gridAfter w:val="2"/>
          <w:wAfter w:w="4398" w:type="dxa"/>
        </w:trPr>
        <w:tc>
          <w:tcPr>
            <w:tcW w:w="1922" w:type="dxa"/>
          </w:tcPr>
          <w:p w14:paraId="3AB60884" w14:textId="77777777" w:rsidR="00FF0DFB" w:rsidRPr="004A1536" w:rsidRDefault="00FF0DFB" w:rsidP="00C36F3E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Label</w:t>
            </w:r>
          </w:p>
        </w:tc>
        <w:tc>
          <w:tcPr>
            <w:tcW w:w="2190" w:type="dxa"/>
          </w:tcPr>
          <w:p w14:paraId="74718FDC" w14:textId="77777777" w:rsidR="00FF0DFB" w:rsidRPr="004A1536" w:rsidRDefault="00FF0DFB" w:rsidP="00C36F3E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Count</w:t>
            </w:r>
          </w:p>
        </w:tc>
      </w:tr>
      <w:tr w:rsidR="00FF0DFB" w:rsidRPr="004A1536" w14:paraId="0D810936" w14:textId="77777777" w:rsidTr="00925C37">
        <w:trPr>
          <w:gridAfter w:val="2"/>
          <w:wAfter w:w="4398" w:type="dxa"/>
        </w:trPr>
        <w:tc>
          <w:tcPr>
            <w:tcW w:w="1922" w:type="dxa"/>
          </w:tcPr>
          <w:p w14:paraId="3F711D7B" w14:textId="6D7BD996" w:rsidR="00FF0DFB" w:rsidRPr="004A1536" w:rsidRDefault="00E470EC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CHY</w:t>
            </w:r>
          </w:p>
        </w:tc>
        <w:tc>
          <w:tcPr>
            <w:tcW w:w="2190" w:type="dxa"/>
          </w:tcPr>
          <w:p w14:paraId="7184C4DB" w14:textId="7B7C219E" w:rsidR="00FF0DFB" w:rsidRPr="004A1536" w:rsidRDefault="00E470EC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41</w:t>
            </w:r>
          </w:p>
        </w:tc>
      </w:tr>
      <w:tr w:rsidR="00FF0DFB" w:rsidRPr="004A1536" w14:paraId="4FE883A0" w14:textId="77777777" w:rsidTr="00925C37">
        <w:trPr>
          <w:gridAfter w:val="2"/>
          <w:wAfter w:w="4398" w:type="dxa"/>
        </w:trPr>
        <w:tc>
          <w:tcPr>
            <w:tcW w:w="1922" w:type="dxa"/>
          </w:tcPr>
          <w:p w14:paraId="2A4B15A4" w14:textId="3B0F04C9" w:rsidR="00FF0DFB" w:rsidRPr="004A1536" w:rsidRDefault="00E470EC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USD</w:t>
            </w:r>
          </w:p>
        </w:tc>
        <w:tc>
          <w:tcPr>
            <w:tcW w:w="2190" w:type="dxa"/>
          </w:tcPr>
          <w:p w14:paraId="1D89F0D3" w14:textId="1E798468" w:rsidR="00FF0DFB" w:rsidRPr="004A1536" w:rsidRDefault="00E470EC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39</w:t>
            </w:r>
          </w:p>
        </w:tc>
      </w:tr>
      <w:tr w:rsidR="00FF0DFB" w:rsidRPr="004A1536" w14:paraId="1A8AD24D" w14:textId="77777777" w:rsidTr="00925C37">
        <w:trPr>
          <w:gridAfter w:val="2"/>
          <w:wAfter w:w="4398" w:type="dxa"/>
        </w:trPr>
        <w:tc>
          <w:tcPr>
            <w:tcW w:w="1922" w:type="dxa"/>
          </w:tcPr>
          <w:p w14:paraId="260E7B13" w14:textId="2A80D5B3" w:rsidR="00FF0DFB" w:rsidRPr="004A1536" w:rsidRDefault="00E470EC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EUR</w:t>
            </w:r>
          </w:p>
        </w:tc>
        <w:tc>
          <w:tcPr>
            <w:tcW w:w="2190" w:type="dxa"/>
          </w:tcPr>
          <w:p w14:paraId="14945B9A" w14:textId="4729BD7C" w:rsidR="00FF0DFB" w:rsidRPr="004A1536" w:rsidRDefault="00E470EC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</w:tr>
      <w:tr w:rsidR="00FF0DFB" w:rsidRPr="004A1536" w14:paraId="6806908E" w14:textId="77777777" w:rsidTr="00925C37">
        <w:trPr>
          <w:gridAfter w:val="2"/>
          <w:wAfter w:w="4398" w:type="dxa"/>
        </w:trPr>
        <w:tc>
          <w:tcPr>
            <w:tcW w:w="1922" w:type="dxa"/>
          </w:tcPr>
          <w:p w14:paraId="5AB2A605" w14:textId="3295F59A" w:rsidR="00FF0DFB" w:rsidRPr="004A1536" w:rsidRDefault="00E470EC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MXD</w:t>
            </w:r>
          </w:p>
        </w:tc>
        <w:tc>
          <w:tcPr>
            <w:tcW w:w="2190" w:type="dxa"/>
          </w:tcPr>
          <w:p w14:paraId="1297E3B0" w14:textId="535BCFB7" w:rsidR="00FF0DFB" w:rsidRPr="004A1536" w:rsidRDefault="00E470EC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36</w:t>
            </w:r>
          </w:p>
        </w:tc>
      </w:tr>
      <w:tr w:rsidR="00FF0DFB" w:rsidRPr="004A1536" w14:paraId="1640704D" w14:textId="77777777" w:rsidTr="00925C37">
        <w:trPr>
          <w:gridAfter w:val="2"/>
          <w:wAfter w:w="4398" w:type="dxa"/>
        </w:trPr>
        <w:tc>
          <w:tcPr>
            <w:tcW w:w="1922" w:type="dxa"/>
          </w:tcPr>
          <w:p w14:paraId="5EE48B93" w14:textId="50616DBE" w:rsidR="00FF0DFB" w:rsidRPr="004A1536" w:rsidRDefault="00E470EC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INR</w:t>
            </w:r>
          </w:p>
        </w:tc>
        <w:tc>
          <w:tcPr>
            <w:tcW w:w="2190" w:type="dxa"/>
          </w:tcPr>
          <w:p w14:paraId="00CB6724" w14:textId="043C71E8" w:rsidR="00FF0DFB" w:rsidRPr="004A1536" w:rsidRDefault="00E470EC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</w:tr>
    </w:tbl>
    <w:p w14:paraId="27DD6AF8" w14:textId="77777777" w:rsidR="00FF0DFB" w:rsidRDefault="00FF0DFB" w:rsidP="007A25A5">
      <w:pPr>
        <w:spacing w:line="360" w:lineRule="auto"/>
      </w:pPr>
    </w:p>
    <w:p w14:paraId="707944E0" w14:textId="0FF709AE" w:rsidR="0033299B" w:rsidRPr="004B28AD" w:rsidRDefault="00FF0DFB" w:rsidP="004B28A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</w:rPr>
      </w:pPr>
      <w:r w:rsidRPr="005A6432">
        <w:rPr>
          <w:rFonts w:ascii="Times New Roman" w:hAnsi="Times New Roman" w:cs="Times New Roman"/>
        </w:rPr>
        <w:t>Analyze your data to see any anomalies. List the identified anomalies below. Write why you think those records are anomalies in the following format</w:t>
      </w:r>
      <w:r>
        <w:rPr>
          <w:rFonts w:ascii="Times New Roman" w:hAnsi="Times New Roman" w:cs="Times New Roman"/>
        </w:rPr>
        <w:t xml:space="preserve"> </w:t>
      </w:r>
      <w:r w:rsidR="00D76CA2" w:rsidRPr="00D76CA2">
        <w:rPr>
          <w:rFonts w:ascii="Times New Roman" w:hAnsi="Times New Roman" w:cs="Times New Roman"/>
          <w:b/>
          <w:bCs/>
          <w:highlight w:val="yellow"/>
        </w:rPr>
        <w:t>(Add at least 8 anomalies)</w:t>
      </w:r>
    </w:p>
    <w:tbl>
      <w:tblPr>
        <w:tblW w:w="11808" w:type="dxa"/>
        <w:tblInd w:w="-1565" w:type="dxa"/>
        <w:tblLayout w:type="fixed"/>
        <w:tblLook w:val="04A0" w:firstRow="1" w:lastRow="0" w:firstColumn="1" w:lastColumn="0" w:noHBand="0" w:noVBand="1"/>
      </w:tblPr>
      <w:tblGrid>
        <w:gridCol w:w="473"/>
        <w:gridCol w:w="1184"/>
        <w:gridCol w:w="1064"/>
        <w:gridCol w:w="710"/>
        <w:gridCol w:w="1183"/>
        <w:gridCol w:w="828"/>
        <w:gridCol w:w="827"/>
        <w:gridCol w:w="947"/>
        <w:gridCol w:w="1432"/>
        <w:gridCol w:w="3160"/>
      </w:tblGrid>
      <w:tr w:rsidR="00033B24" w:rsidRPr="004F2726" w14:paraId="3005046F" w14:textId="77777777" w:rsidTr="00033B24">
        <w:trPr>
          <w:trHeight w:val="285"/>
        </w:trPr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CB014" w14:textId="5CCD3802" w:rsidR="00FF0DFB" w:rsidRPr="004F2726" w:rsidRDefault="00FF0DFB" w:rsidP="00C36F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BBEC4" w14:textId="77777777" w:rsidR="00FF0DFB" w:rsidRPr="004F2726" w:rsidRDefault="00FF0DFB" w:rsidP="00C36F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first_name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23453" w14:textId="77777777" w:rsidR="00FF0DFB" w:rsidRPr="004F2726" w:rsidRDefault="00FF0DFB" w:rsidP="00C36F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last_name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E4D2A" w14:textId="77777777" w:rsidR="00FF0DFB" w:rsidRPr="004F2726" w:rsidRDefault="00FF0DFB" w:rsidP="00C36F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email</w:t>
            </w: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3053A" w14:textId="77777777" w:rsidR="00FF0DFB" w:rsidRPr="004F2726" w:rsidRDefault="00FF0DFB" w:rsidP="00C36F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Address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C21B0" w14:textId="77777777" w:rsidR="00FF0DFB" w:rsidRPr="004F2726" w:rsidRDefault="00FF0DFB" w:rsidP="00C36F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Country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54FCD" w14:textId="77777777" w:rsidR="00FF0DFB" w:rsidRPr="004F2726" w:rsidRDefault="00FF0DFB" w:rsidP="00C36F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Branch</w:t>
            </w:r>
          </w:p>
        </w:tc>
        <w:tc>
          <w:tcPr>
            <w:tcW w:w="9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3623B" w14:textId="77777777" w:rsidR="00FF0DFB" w:rsidRPr="004F2726" w:rsidRDefault="00FF0DFB" w:rsidP="00C36F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Currency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C6DD0" w14:textId="77777777" w:rsidR="00FF0DFB" w:rsidRPr="004F2726" w:rsidRDefault="00FF0DFB" w:rsidP="00C36F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Salary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DB27C" w14:textId="77777777" w:rsidR="00FF0DFB" w:rsidRPr="004F2726" w:rsidRDefault="00FF0DFB" w:rsidP="00C36F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  <w:t>Reason</w:t>
            </w:r>
          </w:p>
        </w:tc>
      </w:tr>
      <w:tr w:rsidR="00033B24" w:rsidRPr="004F2726" w14:paraId="37101D8C" w14:textId="77777777" w:rsidTr="00033B24">
        <w:trPr>
          <w:trHeight w:val="285"/>
        </w:trPr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87D171" w14:textId="4F0CF3E9" w:rsidR="00D64729" w:rsidRPr="004F2726" w:rsidRDefault="00D64729" w:rsidP="00D647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1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7AC1F4" w14:textId="1CCC7B24" w:rsidR="00D64729" w:rsidRPr="004F2726" w:rsidRDefault="00D64729" w:rsidP="00D647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Chelsie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6F88AD" w14:textId="6B9CD543" w:rsidR="00D64729" w:rsidRPr="004F2726" w:rsidRDefault="00D64729" w:rsidP="00D647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Mulles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DB494A" w14:textId="7AAE6C97" w:rsidR="00D64729" w:rsidRPr="004F2726" w:rsidRDefault="00D64729" w:rsidP="00D647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cmulles3x@amazon.co.uk</w:t>
            </w: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9759B2" w14:textId="1088C36F" w:rsidR="00D64729" w:rsidRPr="004F2726" w:rsidRDefault="00D64729" w:rsidP="00D647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8 Talmadge Circle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58FC40" w14:textId="69BE466C" w:rsidR="00D64729" w:rsidRPr="004F2726" w:rsidRDefault="00D64729" w:rsidP="00D647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Mexico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D1DD06" w14:textId="43A099EA" w:rsidR="00D64729" w:rsidRPr="004F2726" w:rsidRDefault="00D64729" w:rsidP="00D647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6</w:t>
            </w:r>
          </w:p>
        </w:tc>
        <w:tc>
          <w:tcPr>
            <w:tcW w:w="9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18E462" w14:textId="033D8971" w:rsidR="00D64729" w:rsidRPr="004F2726" w:rsidRDefault="00D64729" w:rsidP="00D647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MXD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FE35BB" w14:textId="6ACE68F3" w:rsidR="00D64729" w:rsidRPr="004F2726" w:rsidRDefault="00D64729" w:rsidP="00D647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36000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600E44" w14:textId="047BA439" w:rsidR="00D64729" w:rsidRPr="00C01575" w:rsidRDefault="00033B24" w:rsidP="00D64729">
            <w:pPr>
              <w:spacing w:after="0" w:line="240" w:lineRule="auto"/>
              <w:rPr>
                <w:rFonts w:ascii="Calibri" w:hAnsi="Calibri" w:cs="Calibri" w:hint="eastAsia"/>
                <w:color w:val="000000"/>
                <w:lang w:val="en-US" w:eastAsia="zh-TW"/>
              </w:rPr>
            </w:pPr>
            <w:r w:rsidRPr="00C01575">
              <w:rPr>
                <w:rFonts w:ascii="Calibri" w:hAnsi="Calibri" w:cs="Calibri" w:hint="eastAsia"/>
                <w:color w:val="000000"/>
                <w:lang w:val="en-US" w:eastAsia="zh-TW"/>
              </w:rPr>
              <w:t>The branch is not matching</w:t>
            </w:r>
          </w:p>
        </w:tc>
      </w:tr>
      <w:tr w:rsidR="00033B24" w:rsidRPr="004F2726" w14:paraId="70FFE4B9" w14:textId="77777777" w:rsidTr="00033B24">
        <w:trPr>
          <w:trHeight w:val="285"/>
        </w:trPr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4A4B58" w14:textId="3EF60796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2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392D62" w14:textId="1B40EB3A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Della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8EEE34" w14:textId="248CD59B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Hodgin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5534CD" w14:textId="49EB645D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bhodgin2g@msu.edu</w:t>
            </w: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D79C9A" w14:textId="66762172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60 Bellgrove Court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9F8AA6" w14:textId="5CEDEE33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Japan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96DFD1" w14:textId="2ED807ED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3</w:t>
            </w:r>
          </w:p>
        </w:tc>
        <w:tc>
          <w:tcPr>
            <w:tcW w:w="9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1522C6" w14:textId="30B4CA11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CHY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E3FB92" w14:textId="22B8C625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600000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36CA69" w14:textId="1DB27D4C" w:rsidR="008A132F" w:rsidRPr="00C01575" w:rsidRDefault="00C01575" w:rsidP="008A132F">
            <w:pPr>
              <w:spacing w:after="0" w:line="240" w:lineRule="auto"/>
              <w:rPr>
                <w:rFonts w:ascii="Calibri" w:hAnsi="Calibri" w:cs="Calibri" w:hint="eastAsia"/>
                <w:color w:val="000000"/>
                <w:lang w:eastAsia="zh-TW"/>
              </w:rPr>
            </w:pPr>
            <w:r w:rsidRPr="00C01575">
              <w:rPr>
                <w:rFonts w:ascii="Calibri" w:hAnsi="Calibri" w:cs="Calibri" w:hint="eastAsia"/>
                <w:color w:val="000000"/>
                <w:lang w:eastAsia="zh-TW"/>
              </w:rPr>
              <w:t>Currency and country are not matching</w:t>
            </w:r>
          </w:p>
        </w:tc>
      </w:tr>
      <w:tr w:rsidR="00033B24" w:rsidRPr="004F2726" w14:paraId="130688B7" w14:textId="77777777" w:rsidTr="00033B24">
        <w:trPr>
          <w:trHeight w:val="285"/>
        </w:trPr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F69175" w14:textId="7F8DEC71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3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36FFE8" w14:textId="662D2961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Nelson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044F48" w14:textId="6D995809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McRinn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625B7E" w14:textId="2ED33D64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nmcrinn3p@economist.com</w:t>
            </w: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5CBE8C" w14:textId="78E7035C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56053 Buell Terrace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06EF87" w14:textId="5178DF0D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Mexico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1FF2BF" w14:textId="2511CEAA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2</w:t>
            </w:r>
          </w:p>
        </w:tc>
        <w:tc>
          <w:tcPr>
            <w:tcW w:w="9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B06806" w14:textId="37321A8A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MXD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937177" w14:textId="1830DE40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19999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74C06A" w14:textId="424D387F" w:rsidR="008A132F" w:rsidRPr="00C01575" w:rsidRDefault="00C01575" w:rsidP="008A132F">
            <w:pPr>
              <w:spacing w:after="0" w:line="240" w:lineRule="auto"/>
              <w:rPr>
                <w:rFonts w:ascii="Calibri" w:hAnsi="Calibri" w:cs="Calibri" w:hint="eastAsia"/>
                <w:color w:val="000000"/>
                <w:lang w:eastAsia="zh-TW"/>
              </w:rPr>
            </w:pPr>
            <w:r w:rsidRPr="00C01575">
              <w:rPr>
                <w:rFonts w:ascii="Calibri" w:hAnsi="Calibri" w:cs="Calibri" w:hint="eastAsia"/>
                <w:color w:val="000000"/>
                <w:lang w:eastAsia="zh-TW"/>
              </w:rPr>
              <w:t>Branch and country are not matching</w:t>
            </w:r>
          </w:p>
        </w:tc>
      </w:tr>
      <w:tr w:rsidR="00033B24" w:rsidRPr="004F2726" w14:paraId="4A4A4C29" w14:textId="77777777" w:rsidTr="00033B24">
        <w:trPr>
          <w:trHeight w:val="285"/>
        </w:trPr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B77EA9" w14:textId="02B49AEC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4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8323B7" w14:textId="5B14F331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Maressa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FDE2F3" w14:textId="4DC28933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Commucci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F831FC" w14:textId="3B1640AB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mcommucci3e@techcrunch.com</w:t>
            </w: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A262BE" w14:textId="5FBBC379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3 Prairieview Alley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B2F6D4" w14:textId="4146F39D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China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B3FAC2" w14:textId="59FCB523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9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A7B2DB" w14:textId="4EBDD728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MXD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852EE2" w14:textId="63F3F265" w:rsidR="008A132F" w:rsidRPr="004F2726" w:rsidRDefault="008A132F" w:rsidP="008A132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40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647E34" w14:textId="76B2245C" w:rsidR="008A132F" w:rsidRPr="00C01575" w:rsidRDefault="00C01575" w:rsidP="008A132F">
            <w:pPr>
              <w:spacing w:after="0" w:line="240" w:lineRule="auto"/>
              <w:rPr>
                <w:rFonts w:ascii="Calibri" w:hAnsi="Calibri" w:cs="Calibri" w:hint="eastAsia"/>
                <w:color w:val="000000"/>
                <w:lang w:eastAsia="zh-TW"/>
              </w:rPr>
            </w:pPr>
            <w:r w:rsidRPr="00C01575">
              <w:rPr>
                <w:rFonts w:ascii="Calibri" w:hAnsi="Calibri" w:cs="Calibri" w:hint="eastAsia"/>
                <w:color w:val="000000"/>
                <w:lang w:eastAsia="zh-TW"/>
              </w:rPr>
              <w:t>Salary is too low</w:t>
            </w:r>
          </w:p>
        </w:tc>
      </w:tr>
      <w:tr w:rsidR="00033B24" w:rsidRPr="004F2726" w14:paraId="133A1B93" w14:textId="77777777" w:rsidTr="00033B24">
        <w:trPr>
          <w:trHeight w:val="285"/>
        </w:trPr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D7DE5D" w14:textId="37409604" w:rsidR="00F54BEE" w:rsidRDefault="00F54BEE" w:rsidP="00F54B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5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7A8ECC" w14:textId="6DFD7A97" w:rsidR="00F54BEE" w:rsidRPr="004F2726" w:rsidRDefault="00F54BEE" w:rsidP="00F54B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Edward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C4E8FF" w14:textId="3054E1C0" w:rsidR="00F54BEE" w:rsidRPr="004F2726" w:rsidRDefault="00F54BEE" w:rsidP="00F54B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Skells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2B6405" w14:textId="436555FF" w:rsidR="00F54BEE" w:rsidRPr="004F2726" w:rsidRDefault="00F54BEE" w:rsidP="00F54B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eskells35@spotify.com</w:t>
            </w: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A8BE14" w14:textId="21A0E9E9" w:rsidR="00F54BEE" w:rsidRPr="004F2726" w:rsidRDefault="00F54BEE" w:rsidP="00F54B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54486 Carberry Park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90C9D3" w14:textId="353A540E" w:rsidR="00F54BEE" w:rsidRPr="004F2726" w:rsidRDefault="00F54BEE" w:rsidP="00F54B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Mexico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9B8536" w14:textId="19B770B5" w:rsidR="00F54BEE" w:rsidRPr="004F2726" w:rsidRDefault="00F54BEE" w:rsidP="00F54B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4</w:t>
            </w:r>
          </w:p>
        </w:tc>
        <w:tc>
          <w:tcPr>
            <w:tcW w:w="9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522F1F" w14:textId="2D6B9E81" w:rsidR="00F54BEE" w:rsidRPr="004F2726" w:rsidRDefault="00F54BEE" w:rsidP="00F54B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CHY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E6B58B" w14:textId="14AC9109" w:rsidR="00F54BEE" w:rsidRPr="004F2726" w:rsidRDefault="00F54BEE" w:rsidP="00F54B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150000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CF63F2" w14:textId="17D8D8EA" w:rsidR="00F54BEE" w:rsidRPr="00C01575" w:rsidRDefault="00033B24" w:rsidP="00F54BEE">
            <w:pPr>
              <w:spacing w:after="0" w:line="240" w:lineRule="auto"/>
              <w:rPr>
                <w:rFonts w:ascii="Calibri" w:hAnsi="Calibri" w:cs="Calibri" w:hint="eastAsia"/>
                <w:color w:val="000000"/>
                <w:lang w:eastAsia="zh-TW"/>
              </w:rPr>
            </w:pPr>
            <w:r w:rsidRPr="00C01575">
              <w:rPr>
                <w:rFonts w:ascii="Times New Roman" w:hAnsi="Times New Roman" w:cs="Times New Roman" w:hint="eastAsia"/>
                <w:lang w:eastAsia="zh-TW"/>
              </w:rPr>
              <w:t>Country and currency are not matching.</w:t>
            </w:r>
          </w:p>
        </w:tc>
      </w:tr>
      <w:tr w:rsidR="00033B24" w:rsidRPr="004F2726" w14:paraId="5E7F2BE8" w14:textId="77777777" w:rsidTr="00033B24">
        <w:trPr>
          <w:trHeight w:val="285"/>
        </w:trPr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145946" w14:textId="14E89E6F" w:rsidR="005540DC" w:rsidRDefault="005540DC" w:rsidP="005540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6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B173C6" w14:textId="3B508C27" w:rsidR="005540DC" w:rsidRPr="004F2726" w:rsidRDefault="005540DC" w:rsidP="005540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Burton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B34641" w14:textId="1C1D7BBA" w:rsidR="005540DC" w:rsidRPr="004F2726" w:rsidRDefault="005540DC" w:rsidP="005540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Dudden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9ADE7D" w14:textId="322053F5" w:rsidR="005540DC" w:rsidRPr="004F2726" w:rsidRDefault="005540DC" w:rsidP="005540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bdudden39@japanpost.jp</w:t>
            </w: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564810" w14:textId="1D419920" w:rsidR="005540DC" w:rsidRPr="004F2726" w:rsidRDefault="005540DC" w:rsidP="005540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050 Nova Court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1761CF" w14:textId="789C2029" w:rsidR="005540DC" w:rsidRPr="004F2726" w:rsidRDefault="005540DC" w:rsidP="005540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Mexico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00D6E" w14:textId="188AC64C" w:rsidR="005540DC" w:rsidRPr="004F2726" w:rsidRDefault="005540DC" w:rsidP="005540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4</w:t>
            </w:r>
          </w:p>
        </w:tc>
        <w:tc>
          <w:tcPr>
            <w:tcW w:w="9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DFF686" w14:textId="1EE61FC3" w:rsidR="005540DC" w:rsidRPr="004F2726" w:rsidRDefault="005540DC" w:rsidP="005540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INR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014A0C" w14:textId="7D5D409F" w:rsidR="005540DC" w:rsidRPr="004F2726" w:rsidRDefault="005540DC" w:rsidP="005540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45999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828042" w14:textId="41F19322" w:rsidR="005540DC" w:rsidRPr="00C01575" w:rsidRDefault="00C01575" w:rsidP="005540DC">
            <w:pPr>
              <w:spacing w:after="0" w:line="240" w:lineRule="auto"/>
              <w:rPr>
                <w:rFonts w:ascii="Calibri" w:hAnsi="Calibri" w:cs="Calibri" w:hint="eastAsia"/>
                <w:color w:val="000000"/>
                <w:lang w:eastAsia="zh-TW"/>
              </w:rPr>
            </w:pPr>
            <w:r w:rsidRPr="00C01575">
              <w:rPr>
                <w:rFonts w:ascii="Calibri" w:hAnsi="Calibri" w:cs="Calibri" w:hint="eastAsia"/>
                <w:color w:val="000000"/>
                <w:lang w:eastAsia="zh-TW"/>
              </w:rPr>
              <w:t>Currency and country are not ma</w:t>
            </w:r>
            <w:r w:rsidR="004B28AD">
              <w:rPr>
                <w:rFonts w:ascii="Calibri" w:hAnsi="Calibri" w:cs="Calibri" w:hint="eastAsia"/>
                <w:color w:val="000000"/>
                <w:lang w:eastAsia="zh-TW"/>
              </w:rPr>
              <w:t>t</w:t>
            </w:r>
            <w:r w:rsidRPr="00C01575">
              <w:rPr>
                <w:rFonts w:ascii="Calibri" w:hAnsi="Calibri" w:cs="Calibri" w:hint="eastAsia"/>
                <w:color w:val="000000"/>
                <w:lang w:eastAsia="zh-TW"/>
              </w:rPr>
              <w:t>ching</w:t>
            </w:r>
          </w:p>
        </w:tc>
      </w:tr>
      <w:tr w:rsidR="00033B24" w:rsidRPr="004F2726" w14:paraId="4099D227" w14:textId="77777777" w:rsidTr="00033B24">
        <w:trPr>
          <w:trHeight w:val="285"/>
        </w:trPr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F1D104" w14:textId="3B12C625" w:rsidR="007924E2" w:rsidRDefault="007924E2" w:rsidP="007924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lastRenderedPageBreak/>
              <w:t>7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EC3F07" w14:textId="24333916" w:rsidR="007924E2" w:rsidRPr="004F2726" w:rsidRDefault="007924E2" w:rsidP="007924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Darcy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3AA856" w14:textId="5C21B67D" w:rsidR="007924E2" w:rsidRPr="004F2726" w:rsidRDefault="007924E2" w:rsidP="007924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Addie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58DF4F" w14:textId="1462CDC7" w:rsidR="007924E2" w:rsidRPr="004F2726" w:rsidRDefault="007924E2" w:rsidP="007924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daddie1k@jalbum.net</w:t>
            </w: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7B9B1C" w14:textId="2D7D0224" w:rsidR="007924E2" w:rsidRPr="004F2726" w:rsidRDefault="007924E2" w:rsidP="007924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836 Marquette Pass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FA70F6" w14:textId="2FC7F76B" w:rsidR="007924E2" w:rsidRPr="004F2726" w:rsidRDefault="007924E2" w:rsidP="007924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Germany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CC8DDE" w14:textId="256BA3A2" w:rsidR="007924E2" w:rsidRPr="004F2726" w:rsidRDefault="007924E2" w:rsidP="007924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2</w:t>
            </w:r>
          </w:p>
        </w:tc>
        <w:tc>
          <w:tcPr>
            <w:tcW w:w="9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6B6B32" w14:textId="2D713693" w:rsidR="007924E2" w:rsidRPr="004F2726" w:rsidRDefault="007924E2" w:rsidP="007924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EUR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FC2638" w14:textId="6B476C22" w:rsidR="007924E2" w:rsidRPr="004F2726" w:rsidRDefault="007924E2" w:rsidP="007924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60500999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531001" w14:textId="32B47ACE" w:rsidR="007924E2" w:rsidRPr="00C01575" w:rsidRDefault="00C01575" w:rsidP="007924E2">
            <w:pPr>
              <w:spacing w:after="0" w:line="240" w:lineRule="auto"/>
              <w:rPr>
                <w:rFonts w:ascii="Calibri" w:hAnsi="Calibri" w:cs="Calibri" w:hint="eastAsia"/>
                <w:color w:val="000000"/>
                <w:lang w:eastAsia="zh-TW"/>
              </w:rPr>
            </w:pPr>
            <w:r w:rsidRPr="00C01575">
              <w:rPr>
                <w:rFonts w:ascii="Calibri" w:hAnsi="Calibri" w:cs="Calibri" w:hint="eastAsia"/>
                <w:color w:val="000000"/>
                <w:lang w:eastAsia="zh-TW"/>
              </w:rPr>
              <w:t>Salary is too high</w:t>
            </w:r>
          </w:p>
        </w:tc>
      </w:tr>
      <w:tr w:rsidR="00033B24" w:rsidRPr="004F2726" w14:paraId="58CA5412" w14:textId="77777777" w:rsidTr="00033B24">
        <w:trPr>
          <w:trHeight w:val="285"/>
        </w:trPr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CF491E" w14:textId="5A483E4D" w:rsidR="007924E2" w:rsidRDefault="007924E2" w:rsidP="007924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8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34CB01" w14:textId="67ECE35E" w:rsidR="007924E2" w:rsidRPr="004F2726" w:rsidRDefault="007924E2" w:rsidP="007924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Misha</w:t>
            </w:r>
          </w:p>
        </w:tc>
        <w:tc>
          <w:tcPr>
            <w:tcW w:w="10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5CCDAA" w14:textId="05DB7AEC" w:rsidR="007924E2" w:rsidRPr="004F2726" w:rsidRDefault="007924E2" w:rsidP="007924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Tunna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4AC699" w14:textId="5007672E" w:rsidR="007924E2" w:rsidRPr="004F2726" w:rsidRDefault="007924E2" w:rsidP="007924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mtunnaj@dailymotion.com</w:t>
            </w: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B1E599" w14:textId="470E396F" w:rsidR="007924E2" w:rsidRPr="004F2726" w:rsidRDefault="007924E2" w:rsidP="007924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15 Kipling Drive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C20EE7" w14:textId="07BE3C7B" w:rsidR="007924E2" w:rsidRPr="004F2726" w:rsidRDefault="007924E2" w:rsidP="007924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U.S.A.</w:t>
            </w:r>
          </w:p>
        </w:tc>
        <w:tc>
          <w:tcPr>
            <w:tcW w:w="8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C2722E" w14:textId="2822F667" w:rsidR="007924E2" w:rsidRPr="004F2726" w:rsidRDefault="007924E2" w:rsidP="007924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9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A34CBD" w14:textId="60539E57" w:rsidR="007924E2" w:rsidRPr="004F2726" w:rsidRDefault="007924E2" w:rsidP="007924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USD</w:t>
            </w:r>
          </w:p>
        </w:tc>
        <w:tc>
          <w:tcPr>
            <w:tcW w:w="14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C3DC95" w14:textId="02EE500B" w:rsidR="007924E2" w:rsidRPr="004F2726" w:rsidRDefault="007924E2" w:rsidP="007924E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Aptos Narrow" w:hAnsi="Aptos Narrow"/>
                <w:color w:val="000000"/>
              </w:rPr>
              <w:t>32000999</w:t>
            </w:r>
          </w:p>
        </w:tc>
        <w:tc>
          <w:tcPr>
            <w:tcW w:w="3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F20583" w14:textId="06DB289F" w:rsidR="007924E2" w:rsidRPr="00C01575" w:rsidRDefault="00C01575" w:rsidP="007924E2">
            <w:pPr>
              <w:spacing w:after="0" w:line="240" w:lineRule="auto"/>
              <w:rPr>
                <w:rFonts w:ascii="Calibri" w:hAnsi="Calibri" w:cs="Calibri" w:hint="eastAsia"/>
                <w:color w:val="000000"/>
                <w:lang w:eastAsia="zh-TW"/>
              </w:rPr>
            </w:pPr>
            <w:r w:rsidRPr="00C01575">
              <w:rPr>
                <w:rFonts w:ascii="Calibri" w:hAnsi="Calibri" w:cs="Calibri" w:hint="eastAsia"/>
                <w:color w:val="000000"/>
                <w:lang w:eastAsia="zh-TW"/>
              </w:rPr>
              <w:t>Salary is too high</w:t>
            </w:r>
          </w:p>
        </w:tc>
      </w:tr>
    </w:tbl>
    <w:p w14:paraId="374B89F3" w14:textId="77777777" w:rsidR="00C77056" w:rsidRDefault="00C77056" w:rsidP="00C77056">
      <w:pPr>
        <w:spacing w:line="360" w:lineRule="auto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  <w:highlight w:val="yellow"/>
        </w:rPr>
        <w:t>(Add more rows as required. You will be able to find at least 8 anomalies)</w:t>
      </w:r>
    </w:p>
    <w:p w14:paraId="3F644005" w14:textId="7B3345AD" w:rsidR="0033299B" w:rsidRDefault="0033299B" w:rsidP="00C77056">
      <w:pPr>
        <w:spacing w:line="360" w:lineRule="auto"/>
        <w:rPr>
          <w:b/>
          <w:bCs/>
          <w:color w:val="FF0000"/>
          <w:sz w:val="28"/>
          <w:szCs w:val="28"/>
        </w:rPr>
      </w:pPr>
    </w:p>
    <w:p w14:paraId="01172A19" w14:textId="77777777" w:rsidR="009B325E" w:rsidRDefault="009B325E" w:rsidP="00FF0DFB">
      <w:pPr>
        <w:spacing w:line="360" w:lineRule="auto"/>
      </w:pPr>
    </w:p>
    <w:p w14:paraId="23C00BC5" w14:textId="689FFEF6" w:rsidR="00CA6909" w:rsidRPr="0050462D" w:rsidRDefault="0050462D" w:rsidP="0050462D">
      <w:pPr>
        <w:spacing w:after="0" w:line="276" w:lineRule="auto"/>
        <w:rPr>
          <w:rStyle w:val="Hyperlink"/>
          <w:rFonts w:ascii="Times New Roman" w:hAnsi="Times New Roman" w:cs="Times New Roman"/>
          <w:b/>
          <w:bCs/>
          <w:color w:val="auto"/>
          <w:u w:val="none"/>
        </w:rPr>
      </w:pPr>
      <w:r w:rsidRPr="0050462D">
        <w:rPr>
          <w:rStyle w:val="Hyperlink"/>
          <w:rFonts w:ascii="Times New Roman" w:hAnsi="Times New Roman" w:cs="Times New Roman"/>
          <w:b/>
          <w:bCs/>
          <w:color w:val="auto"/>
          <w:u w:val="none"/>
        </w:rPr>
        <w:t>Remove Duplicates</w:t>
      </w:r>
    </w:p>
    <w:p w14:paraId="3E81D607" w14:textId="77777777" w:rsidR="00CA6909" w:rsidRDefault="00CA6909" w:rsidP="00CA6909">
      <w:pPr>
        <w:pStyle w:val="ListParagraph"/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63799773" w14:textId="5DE4CDD9" w:rsidR="00E320BF" w:rsidRPr="00033AB4" w:rsidRDefault="00EC4CFD" w:rsidP="00925C37">
      <w:pPr>
        <w:pStyle w:val="ListParagraph"/>
        <w:numPr>
          <w:ilvl w:val="0"/>
          <w:numId w:val="4"/>
        </w:num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 w:rsidRPr="00033AB4">
        <w:rPr>
          <w:rStyle w:val="Hyperlink"/>
          <w:rFonts w:ascii="Times New Roman" w:hAnsi="Times New Roman" w:cs="Times New Roman"/>
          <w:color w:val="auto"/>
          <w:u w:val="none"/>
        </w:rPr>
        <w:t>How many instances do you have now? ______</w:t>
      </w:r>
      <w:r w:rsidR="00305790">
        <w:rPr>
          <w:rStyle w:val="Hyperlink"/>
          <w:rFonts w:ascii="Times New Roman" w:hAnsi="Times New Roman" w:cs="Times New Roman"/>
          <w:color w:val="auto"/>
          <w:u w:val="none"/>
        </w:rPr>
        <w:t>155</w:t>
      </w:r>
      <w:r w:rsidRPr="00033AB4">
        <w:rPr>
          <w:rStyle w:val="Hyperlink"/>
          <w:rFonts w:ascii="Times New Roman" w:hAnsi="Times New Roman" w:cs="Times New Roman"/>
          <w:color w:val="auto"/>
          <w:u w:val="none"/>
        </w:rPr>
        <w:t>_____________________</w:t>
      </w:r>
      <w:r w:rsidR="00512767" w:rsidRPr="00033AB4">
        <w:rPr>
          <w:rStyle w:val="Hyperlink"/>
          <w:rFonts w:ascii="Times New Roman" w:hAnsi="Times New Roman" w:cs="Times New Roman"/>
          <w:color w:val="auto"/>
          <w:u w:val="none"/>
        </w:rPr>
        <w:t xml:space="preserve"> </w:t>
      </w:r>
    </w:p>
    <w:p w14:paraId="281E84DD" w14:textId="77777777" w:rsidR="00512767" w:rsidRPr="00512767" w:rsidRDefault="00512767" w:rsidP="00512767">
      <w:pPr>
        <w:pStyle w:val="ListParagraph"/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2EAAD76E" w14:textId="78AB75BC" w:rsidR="00DA5A44" w:rsidRPr="002411B2" w:rsidRDefault="00DA5A44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     13. </w:t>
      </w:r>
    </w:p>
    <w:p w14:paraId="5A628BEA" w14:textId="5188E959" w:rsidR="00E81E56" w:rsidRDefault="00E320BF" w:rsidP="00033AB4">
      <w:pPr>
        <w:pStyle w:val="ListParagraph"/>
        <w:numPr>
          <w:ilvl w:val="1"/>
          <w:numId w:val="4"/>
        </w:num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Style w:val="Hyperlink"/>
          <w:rFonts w:ascii="Times New Roman" w:hAnsi="Times New Roman" w:cs="Times New Roman"/>
          <w:color w:val="auto"/>
          <w:u w:val="none"/>
        </w:rPr>
        <w:t>How many instances do you have now? ____</w:t>
      </w:r>
      <w:r w:rsidR="00305790">
        <w:rPr>
          <w:rStyle w:val="Hyperlink"/>
          <w:rFonts w:ascii="Times New Roman" w:hAnsi="Times New Roman" w:cs="Times New Roman"/>
          <w:color w:val="auto"/>
          <w:u w:val="none"/>
        </w:rPr>
        <w:t>150</w:t>
      </w:r>
      <w:r>
        <w:rPr>
          <w:rStyle w:val="Hyperlink"/>
          <w:rFonts w:ascii="Times New Roman" w:hAnsi="Times New Roman" w:cs="Times New Roman"/>
          <w:color w:val="auto"/>
          <w:u w:val="none"/>
        </w:rPr>
        <w:t>_____________</w:t>
      </w:r>
      <w:r w:rsidR="00E70243">
        <w:rPr>
          <w:rStyle w:val="Hyperlink"/>
          <w:rFonts w:ascii="Times New Roman" w:hAnsi="Times New Roman" w:cs="Times New Roman"/>
          <w:color w:val="auto"/>
          <w:u w:val="none"/>
        </w:rPr>
        <w:t xml:space="preserve">   </w:t>
      </w:r>
    </w:p>
    <w:p w14:paraId="08351A24" w14:textId="77777777" w:rsidR="00E81E56" w:rsidRDefault="00E81E56" w:rsidP="00E81E56">
      <w:pPr>
        <w:pStyle w:val="ListParagraph"/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48ABD2FD" w14:textId="0F33B77F" w:rsidR="00E320BF" w:rsidRDefault="00E81E56" w:rsidP="00033AB4">
      <w:pPr>
        <w:pStyle w:val="ListParagraph"/>
        <w:numPr>
          <w:ilvl w:val="1"/>
          <w:numId w:val="4"/>
        </w:num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Style w:val="Hyperlink"/>
          <w:rFonts w:ascii="Times New Roman" w:hAnsi="Times New Roman" w:cs="Times New Roman"/>
          <w:color w:val="auto"/>
          <w:u w:val="none"/>
        </w:rPr>
        <w:t>How many d</w:t>
      </w:r>
      <w:r w:rsidR="00E70243">
        <w:rPr>
          <w:rStyle w:val="Hyperlink"/>
          <w:rFonts w:ascii="Times New Roman" w:hAnsi="Times New Roman" w:cs="Times New Roman"/>
          <w:color w:val="auto"/>
          <w:u w:val="none"/>
        </w:rPr>
        <w:t>uplicates</w:t>
      </w: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 (how many got removed): ______</w:t>
      </w:r>
      <w:r w:rsidR="00305790">
        <w:rPr>
          <w:rStyle w:val="Hyperlink"/>
          <w:rFonts w:ascii="Times New Roman" w:hAnsi="Times New Roman" w:cs="Times New Roman"/>
          <w:color w:val="auto"/>
          <w:u w:val="none"/>
        </w:rPr>
        <w:t>5</w:t>
      </w:r>
      <w:r>
        <w:rPr>
          <w:rStyle w:val="Hyperlink"/>
          <w:rFonts w:ascii="Times New Roman" w:hAnsi="Times New Roman" w:cs="Times New Roman"/>
          <w:color w:val="auto"/>
          <w:u w:val="none"/>
        </w:rPr>
        <w:t>__________</w:t>
      </w:r>
    </w:p>
    <w:p w14:paraId="7539E6EC" w14:textId="77777777" w:rsidR="00733686" w:rsidRPr="00733686" w:rsidRDefault="00733686" w:rsidP="00733686">
      <w:pPr>
        <w:pStyle w:val="ListParagraph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039138BA" w14:textId="77777777" w:rsidR="00733686" w:rsidRPr="00E81E56" w:rsidRDefault="00733686" w:rsidP="00733686">
      <w:pPr>
        <w:pStyle w:val="ListParagraph"/>
        <w:spacing w:after="0" w:line="276" w:lineRule="auto"/>
        <w:ind w:left="1440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039B544A" w14:textId="53921D1C" w:rsidR="00607AF2" w:rsidRDefault="00DA5A44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     14.  </w:t>
      </w:r>
      <w:r w:rsidR="00E320BF" w:rsidRPr="00DA5A44">
        <w:rPr>
          <w:rStyle w:val="Hyperlink"/>
          <w:rFonts w:ascii="Times New Roman" w:hAnsi="Times New Roman" w:cs="Times New Roman"/>
          <w:color w:val="auto"/>
          <w:u w:val="none"/>
        </w:rPr>
        <w:t xml:space="preserve">Take a screenshot and </w:t>
      </w:r>
      <w:r w:rsidR="00787AE6" w:rsidRPr="00DA5A44">
        <w:rPr>
          <w:rStyle w:val="Hyperlink"/>
          <w:rFonts w:ascii="Times New Roman" w:hAnsi="Times New Roman" w:cs="Times New Roman"/>
          <w:color w:val="auto"/>
          <w:u w:val="none"/>
        </w:rPr>
        <w:t>paste</w:t>
      </w:r>
      <w:r w:rsidR="00512767" w:rsidRPr="00DA5A44">
        <w:rPr>
          <w:rStyle w:val="Hyperlink"/>
          <w:rFonts w:ascii="Times New Roman" w:hAnsi="Times New Roman" w:cs="Times New Roman"/>
          <w:color w:val="auto"/>
          <w:u w:val="none"/>
        </w:rPr>
        <w:t xml:space="preserve"> it </w:t>
      </w:r>
      <w:r w:rsidR="00607AF2" w:rsidRPr="00DA5A44">
        <w:rPr>
          <w:rStyle w:val="Hyperlink"/>
          <w:rFonts w:ascii="Times New Roman" w:hAnsi="Times New Roman" w:cs="Times New Roman"/>
          <w:color w:val="auto"/>
          <w:u w:val="none"/>
        </w:rPr>
        <w:t>here</w:t>
      </w:r>
      <w:r>
        <w:rPr>
          <w:rStyle w:val="Hyperlink"/>
          <w:rFonts w:ascii="Times New Roman" w:hAnsi="Times New Roman" w:cs="Times New Roman"/>
          <w:color w:val="auto"/>
          <w:u w:val="none"/>
        </w:rPr>
        <w:t>.</w:t>
      </w:r>
    </w:p>
    <w:p w14:paraId="274F8122" w14:textId="237AA7A1" w:rsidR="00607AF2" w:rsidRPr="00226846" w:rsidRDefault="00305790" w:rsidP="002411B2">
      <w:pPr>
        <w:spacing w:after="0" w:line="276" w:lineRule="auto"/>
        <w:rPr>
          <w:rStyle w:val="Hyperlink"/>
          <w:rFonts w:ascii="Times New Roman" w:hAnsi="Times New Roman" w:cs="Times New Roman" w:hint="eastAsia"/>
          <w:color w:val="auto"/>
          <w:u w:val="none"/>
          <w:lang w:val="en-US" w:eastAsia="zh-TW"/>
        </w:rPr>
      </w:pPr>
      <w:r w:rsidRPr="00305790">
        <w:rPr>
          <w:rStyle w:val="Hyperlink"/>
          <w:rFonts w:ascii="Times New Roman" w:hAnsi="Times New Roman" w:cs="Times New Roman"/>
          <w:color w:val="auto"/>
          <w:u w:val="none"/>
        </w:rPr>
        <w:lastRenderedPageBreak/>
        <w:drawing>
          <wp:inline distT="0" distB="0" distL="0" distR="0" wp14:anchorId="337DA328" wp14:editId="4D9A1F7C">
            <wp:extent cx="5867400" cy="5048885"/>
            <wp:effectExtent l="0" t="0" r="0" b="0"/>
            <wp:docPr id="13726375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637509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504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A89FE" w14:textId="11CCCDD6" w:rsidR="00607AF2" w:rsidRDefault="00607AF2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4B44DDEA" w14:textId="1AB86804" w:rsidR="00EC4CFD" w:rsidRPr="00EC4CFD" w:rsidRDefault="00EC4CFD" w:rsidP="00EC4CFD">
      <w:pPr>
        <w:pStyle w:val="ListParagraph"/>
        <w:spacing w:after="0" w:line="276" w:lineRule="auto"/>
        <w:ind w:left="0"/>
        <w:rPr>
          <w:rFonts w:ascii="Times New Roman" w:hAnsi="Times New Roman" w:cs="Times New Roman"/>
          <w:b/>
          <w:u w:val="single"/>
        </w:rPr>
      </w:pPr>
      <w:r w:rsidRPr="00EC4CFD">
        <w:rPr>
          <w:rFonts w:ascii="Times New Roman" w:hAnsi="Times New Roman" w:cs="Times New Roman"/>
          <w:b/>
          <w:u w:val="single"/>
        </w:rPr>
        <w:t>Nominal to Binary</w:t>
      </w:r>
    </w:p>
    <w:p w14:paraId="3D3D9E30" w14:textId="77777777" w:rsidR="00EC4CFD" w:rsidRPr="00EC4CFD" w:rsidRDefault="00EC4CFD" w:rsidP="00EC4CFD">
      <w:pPr>
        <w:pStyle w:val="ListParagraph"/>
        <w:rPr>
          <w:rFonts w:ascii="Times New Roman" w:hAnsi="Times New Roman" w:cs="Times New Roman"/>
        </w:rPr>
      </w:pPr>
    </w:p>
    <w:p w14:paraId="55E7EB60" w14:textId="6BEDDB82" w:rsidR="00EC4CFD" w:rsidRPr="00351744" w:rsidRDefault="00351744" w:rsidP="00351744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16.  </w:t>
      </w:r>
      <w:r w:rsidR="00EC4CFD" w:rsidRPr="00351744">
        <w:rPr>
          <w:rFonts w:ascii="Times New Roman" w:hAnsi="Times New Roman" w:cs="Times New Roman"/>
        </w:rPr>
        <w:t>How many nominal attributes do you have?</w:t>
      </w:r>
    </w:p>
    <w:p w14:paraId="6B6FD18A" w14:textId="2CB6A8F9" w:rsidR="00EC4CFD" w:rsidRDefault="00305790" w:rsidP="00EC4CFD">
      <w:pPr>
        <w:pStyle w:val="ListParagraph"/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</w:t>
      </w:r>
    </w:p>
    <w:p w14:paraId="6A00747B" w14:textId="22602ACF" w:rsidR="00EC4CFD" w:rsidRDefault="00351744" w:rsidP="00351744">
      <w:pPr>
        <w:pStyle w:val="ListParagraph"/>
        <w:numPr>
          <w:ilvl w:val="0"/>
          <w:numId w:val="6"/>
        </w:num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 </w:t>
      </w:r>
      <w:r w:rsidR="00E320BF" w:rsidRPr="00351744">
        <w:rPr>
          <w:rStyle w:val="Hyperlink"/>
          <w:rFonts w:ascii="Times New Roman" w:hAnsi="Times New Roman" w:cs="Times New Roman"/>
          <w:color w:val="auto"/>
          <w:u w:val="none"/>
        </w:rPr>
        <w:t xml:space="preserve">Take a screenshot and </w:t>
      </w:r>
      <w:r w:rsidR="00787AE6" w:rsidRPr="00351744">
        <w:rPr>
          <w:rStyle w:val="Hyperlink"/>
          <w:rFonts w:ascii="Times New Roman" w:hAnsi="Times New Roman" w:cs="Times New Roman"/>
          <w:color w:val="auto"/>
          <w:u w:val="none"/>
        </w:rPr>
        <w:t>paste</w:t>
      </w:r>
      <w:r w:rsidR="00512767" w:rsidRPr="00351744">
        <w:rPr>
          <w:rStyle w:val="Hyperlink"/>
          <w:rFonts w:ascii="Times New Roman" w:hAnsi="Times New Roman" w:cs="Times New Roman"/>
          <w:color w:val="auto"/>
          <w:u w:val="none"/>
        </w:rPr>
        <w:t xml:space="preserve"> it in lab</w:t>
      </w:r>
      <w:r w:rsidR="00DE747F">
        <w:rPr>
          <w:rStyle w:val="Hyperlink"/>
          <w:rFonts w:ascii="Times New Roman" w:hAnsi="Times New Roman" w:cs="Times New Roman"/>
          <w:color w:val="auto"/>
          <w:u w:val="none"/>
        </w:rPr>
        <w:t>1</w:t>
      </w:r>
      <w:r w:rsidR="00787AE6" w:rsidRPr="00351744">
        <w:rPr>
          <w:rStyle w:val="Hyperlink"/>
          <w:rFonts w:ascii="Times New Roman" w:hAnsi="Times New Roman" w:cs="Times New Roman"/>
          <w:color w:val="auto"/>
          <w:u w:val="none"/>
        </w:rPr>
        <w:t xml:space="preserve"> document</w:t>
      </w:r>
      <w:r w:rsidR="00E320BF" w:rsidRPr="00351744">
        <w:rPr>
          <w:rStyle w:val="Hyperlink"/>
          <w:rFonts w:ascii="Times New Roman" w:hAnsi="Times New Roman" w:cs="Times New Roman"/>
          <w:color w:val="auto"/>
          <w:u w:val="none"/>
        </w:rPr>
        <w:t>.</w:t>
      </w:r>
    </w:p>
    <w:p w14:paraId="38CF4E67" w14:textId="1168266C" w:rsidR="001D544E" w:rsidRDefault="00594ACF" w:rsidP="001D544E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 w:rsidRPr="00594ACF">
        <w:rPr>
          <w:rStyle w:val="Hyperlink"/>
          <w:rFonts w:ascii="Times New Roman" w:hAnsi="Times New Roman" w:cs="Times New Roman"/>
          <w:color w:val="auto"/>
          <w:u w:val="none"/>
        </w:rPr>
        <w:lastRenderedPageBreak/>
        <w:drawing>
          <wp:inline distT="0" distB="0" distL="0" distR="0" wp14:anchorId="6396CA1C" wp14:editId="6AC1CEC7">
            <wp:extent cx="5867400" cy="3107055"/>
            <wp:effectExtent l="0" t="0" r="0" b="0"/>
            <wp:docPr id="18341503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150341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310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58500" w14:textId="77777777" w:rsidR="001D544E" w:rsidRPr="00C51148" w:rsidRDefault="001D544E" w:rsidP="001D544E">
      <w:pPr>
        <w:pStyle w:val="ListParagraph"/>
        <w:numPr>
          <w:ilvl w:val="0"/>
          <w:numId w:val="7"/>
        </w:numPr>
        <w:spacing w:after="0" w:line="276" w:lineRule="auto"/>
        <w:rPr>
          <w:rFonts w:ascii="Times New Roman" w:hAnsi="Times New Roman" w:cs="Times New Roman"/>
        </w:rPr>
      </w:pPr>
      <w:r w:rsidRPr="00C51148">
        <w:rPr>
          <w:rFonts w:ascii="Times New Roman" w:hAnsi="Times New Roman" w:cs="Times New Roman"/>
        </w:rPr>
        <w:t xml:space="preserve">Take a screenshot of the file while it is opened in Notepad++. Header should be visible. </w:t>
      </w:r>
    </w:p>
    <w:p w14:paraId="59BA4CB3" w14:textId="2E91F141" w:rsidR="001D544E" w:rsidRPr="001D544E" w:rsidRDefault="001D544E" w:rsidP="001D544E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22964BB9" w14:textId="001D12C6" w:rsidR="002411B2" w:rsidRDefault="00594ACF" w:rsidP="002411B2">
      <w:pPr>
        <w:pStyle w:val="ListParagraph"/>
        <w:rPr>
          <w:rFonts w:ascii="Times New Roman" w:hAnsi="Times New Roman" w:cs="Times New Roman"/>
          <w:b/>
          <w:u w:val="single"/>
        </w:rPr>
      </w:pPr>
      <w:r w:rsidRPr="00594ACF">
        <w:rPr>
          <w:rFonts w:ascii="Times New Roman" w:hAnsi="Times New Roman" w:cs="Times New Roman"/>
          <w:b/>
          <w:u w:val="single"/>
        </w:rPr>
        <w:drawing>
          <wp:inline distT="0" distB="0" distL="0" distR="0" wp14:anchorId="7665F1B8" wp14:editId="3EACE41C">
            <wp:extent cx="5867400" cy="3084830"/>
            <wp:effectExtent l="0" t="0" r="0" b="1270"/>
            <wp:docPr id="14841906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190665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462A7" w14:textId="77777777" w:rsidR="00A9672D" w:rsidRDefault="00A9672D" w:rsidP="002411B2">
      <w:pPr>
        <w:pStyle w:val="ListParagraph"/>
        <w:rPr>
          <w:rFonts w:ascii="Times New Roman" w:hAnsi="Times New Roman" w:cs="Times New Roman"/>
          <w:b/>
          <w:u w:val="single"/>
        </w:rPr>
      </w:pPr>
    </w:p>
    <w:p w14:paraId="626B7384" w14:textId="6063CD6E" w:rsidR="00A9672D" w:rsidRPr="00C74F08" w:rsidRDefault="00A9672D" w:rsidP="002411B2">
      <w:pPr>
        <w:pStyle w:val="ListParagraph"/>
        <w:rPr>
          <w:rFonts w:ascii="Times New Roman" w:hAnsi="Times New Roman" w:cs="Times New Roman"/>
          <w:b/>
          <w:u w:val="single"/>
        </w:rPr>
      </w:pPr>
      <w:r w:rsidRPr="00A9672D">
        <w:rPr>
          <w:rFonts w:ascii="Times New Roman" w:hAnsi="Times New Roman" w:cs="Times New Roman"/>
          <w:b/>
          <w:u w:val="single"/>
        </w:rPr>
        <w:lastRenderedPageBreak/>
        <w:drawing>
          <wp:inline distT="0" distB="0" distL="0" distR="0" wp14:anchorId="6FCCD10C" wp14:editId="4A506017">
            <wp:extent cx="5499526" cy="2819400"/>
            <wp:effectExtent l="0" t="0" r="6350" b="0"/>
            <wp:docPr id="110694997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94997" name="Picture 1" descr="A screen 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06667" cy="2823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E2988" w14:textId="77777777" w:rsidR="00C74F08" w:rsidRPr="00C74F08" w:rsidRDefault="00C74F08" w:rsidP="00C74F08">
      <w:pPr>
        <w:ind w:left="119"/>
        <w:rPr>
          <w:b/>
          <w:u w:val="single"/>
        </w:rPr>
      </w:pPr>
      <w:r w:rsidRPr="00C74F08">
        <w:rPr>
          <w:b/>
          <w:u w:val="single"/>
        </w:rPr>
        <w:t>Rename Nominal Value</w:t>
      </w:r>
    </w:p>
    <w:p w14:paraId="066D1A4A" w14:textId="6CB2F1B3" w:rsidR="002411B2" w:rsidRDefault="00010B0E" w:rsidP="00010B0E">
      <w:pPr>
        <w:spacing w:after="0" w:line="276" w:lineRule="auto"/>
        <w:ind w:firstLine="119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    </w:t>
      </w:r>
      <w:r w:rsidR="00C74F08" w:rsidRPr="00C74F08">
        <w:rPr>
          <w:rStyle w:val="Hyperlink"/>
          <w:color w:val="auto"/>
          <w:u w:val="none"/>
        </w:rPr>
        <w:t>24.</w:t>
      </w:r>
      <w:r w:rsidRPr="00010B0E">
        <w:rPr>
          <w:rStyle w:val="Hyperlink"/>
          <w:rFonts w:ascii="Times New Roman" w:hAnsi="Times New Roman" w:cs="Times New Roman"/>
          <w:color w:val="auto"/>
          <w:u w:val="none"/>
        </w:rPr>
        <w:t xml:space="preserve"> </w:t>
      </w:r>
      <w:r w:rsidRPr="00351744">
        <w:rPr>
          <w:rStyle w:val="Hyperlink"/>
          <w:rFonts w:ascii="Times New Roman" w:hAnsi="Times New Roman" w:cs="Times New Roman"/>
          <w:color w:val="auto"/>
          <w:u w:val="none"/>
        </w:rPr>
        <w:t>Take a screenshot and paste it in lab</w:t>
      </w:r>
      <w:r w:rsidR="00DE747F">
        <w:rPr>
          <w:rStyle w:val="Hyperlink"/>
          <w:rFonts w:ascii="Times New Roman" w:hAnsi="Times New Roman" w:cs="Times New Roman"/>
          <w:color w:val="auto"/>
          <w:u w:val="none"/>
        </w:rPr>
        <w:t>1</w:t>
      </w:r>
      <w:r w:rsidRPr="00351744">
        <w:rPr>
          <w:rStyle w:val="Hyperlink"/>
          <w:rFonts w:ascii="Times New Roman" w:hAnsi="Times New Roman" w:cs="Times New Roman"/>
          <w:color w:val="auto"/>
          <w:u w:val="none"/>
        </w:rPr>
        <w:t xml:space="preserve"> document</w:t>
      </w:r>
    </w:p>
    <w:p w14:paraId="1339D17E" w14:textId="77777777" w:rsidR="00010B0E" w:rsidRPr="00C74F08" w:rsidRDefault="00010B0E" w:rsidP="002411B2">
      <w:pPr>
        <w:spacing w:after="0" w:line="276" w:lineRule="auto"/>
        <w:rPr>
          <w:rStyle w:val="Hyperlink"/>
          <w:color w:val="auto"/>
          <w:u w:val="none"/>
        </w:rPr>
      </w:pPr>
    </w:p>
    <w:p w14:paraId="20AAE970" w14:textId="77777777" w:rsidR="00C74F08" w:rsidRDefault="00C74F08" w:rsidP="002411B2">
      <w:pPr>
        <w:spacing w:after="0" w:line="276" w:lineRule="auto"/>
        <w:rPr>
          <w:rFonts w:ascii="Times New Roman" w:hAnsi="Times New Roman" w:cs="Times New Roman"/>
        </w:rPr>
      </w:pPr>
    </w:p>
    <w:p w14:paraId="6CA91C76" w14:textId="2EB5C4E4" w:rsidR="002411B2" w:rsidRDefault="002411B2" w:rsidP="002411B2">
      <w:pPr>
        <w:spacing w:after="0" w:line="276" w:lineRule="auto"/>
        <w:rPr>
          <w:rFonts w:ascii="Times New Roman" w:hAnsi="Times New Roman" w:cs="Times New Roman"/>
        </w:rPr>
      </w:pPr>
    </w:p>
    <w:p w14:paraId="63CC8AE7" w14:textId="37A12124" w:rsidR="009006E8" w:rsidRDefault="009006E8" w:rsidP="009006E8">
      <w:pPr>
        <w:pStyle w:val="NormalWeb"/>
      </w:pPr>
      <w:r>
        <w:rPr>
          <w:noProof/>
        </w:rPr>
        <w:lastRenderedPageBreak/>
        <w:drawing>
          <wp:inline distT="0" distB="0" distL="0" distR="0" wp14:anchorId="59030465" wp14:editId="3928F9BA">
            <wp:extent cx="5867400" cy="5027295"/>
            <wp:effectExtent l="0" t="0" r="0" b="1905"/>
            <wp:docPr id="3355373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537321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027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F3992" w14:textId="79A3625F" w:rsidR="002411B2" w:rsidRDefault="002411B2" w:rsidP="002411B2">
      <w:pPr>
        <w:spacing w:after="0" w:line="276" w:lineRule="auto"/>
        <w:rPr>
          <w:rFonts w:ascii="Times New Roman" w:hAnsi="Times New Roman" w:cs="Times New Roman"/>
        </w:rPr>
      </w:pPr>
    </w:p>
    <w:p w14:paraId="04F53736" w14:textId="4E53D574" w:rsidR="00351744" w:rsidRDefault="00351744" w:rsidP="002411B2">
      <w:pPr>
        <w:spacing w:after="0" w:line="276" w:lineRule="auto"/>
        <w:rPr>
          <w:rFonts w:ascii="Times New Roman" w:hAnsi="Times New Roman" w:cs="Times New Roman"/>
        </w:rPr>
      </w:pPr>
    </w:p>
    <w:p w14:paraId="01309DE2" w14:textId="4125994E" w:rsidR="00351744" w:rsidRDefault="00351744" w:rsidP="002411B2">
      <w:pPr>
        <w:spacing w:after="0" w:line="276" w:lineRule="auto"/>
        <w:rPr>
          <w:rFonts w:ascii="Times New Roman" w:hAnsi="Times New Roman" w:cs="Times New Roman"/>
        </w:rPr>
      </w:pPr>
    </w:p>
    <w:p w14:paraId="5A7713A3" w14:textId="25393267" w:rsidR="00351744" w:rsidRDefault="00351744" w:rsidP="002411B2">
      <w:pPr>
        <w:spacing w:after="0" w:line="276" w:lineRule="auto"/>
        <w:rPr>
          <w:rFonts w:ascii="Times New Roman" w:hAnsi="Times New Roman" w:cs="Times New Roman"/>
        </w:rPr>
      </w:pPr>
    </w:p>
    <w:p w14:paraId="1E4F5942" w14:textId="65200986" w:rsidR="00351744" w:rsidRDefault="00351744" w:rsidP="002411B2">
      <w:pPr>
        <w:spacing w:after="0" w:line="276" w:lineRule="auto"/>
        <w:rPr>
          <w:rFonts w:ascii="Times New Roman" w:hAnsi="Times New Roman" w:cs="Times New Roman"/>
        </w:rPr>
      </w:pPr>
    </w:p>
    <w:p w14:paraId="191A3DA3" w14:textId="1EBB5588" w:rsidR="00351744" w:rsidRDefault="00351744" w:rsidP="002411B2">
      <w:pPr>
        <w:spacing w:after="0" w:line="276" w:lineRule="auto"/>
        <w:rPr>
          <w:rFonts w:ascii="Times New Roman" w:hAnsi="Times New Roman" w:cs="Times New Roman"/>
        </w:rPr>
      </w:pPr>
    </w:p>
    <w:p w14:paraId="13CD088B" w14:textId="77777777" w:rsidR="00351744" w:rsidRDefault="00351744" w:rsidP="002411B2">
      <w:pPr>
        <w:spacing w:after="0" w:line="276" w:lineRule="auto"/>
        <w:rPr>
          <w:rFonts w:ascii="Times New Roman" w:hAnsi="Times New Roman" w:cs="Times New Roman"/>
        </w:rPr>
      </w:pPr>
    </w:p>
    <w:p w14:paraId="58C040D3" w14:textId="6283B15F" w:rsidR="002411B2" w:rsidRDefault="002411B2" w:rsidP="002411B2">
      <w:pPr>
        <w:spacing w:after="0" w:line="276" w:lineRule="auto"/>
        <w:rPr>
          <w:rFonts w:ascii="Times New Roman" w:hAnsi="Times New Roman" w:cs="Times New Roman"/>
        </w:rPr>
      </w:pPr>
    </w:p>
    <w:p w14:paraId="713877BB" w14:textId="77777777" w:rsidR="002411B2" w:rsidRPr="002411B2" w:rsidRDefault="002411B2" w:rsidP="002411B2">
      <w:pPr>
        <w:spacing w:after="0" w:line="276" w:lineRule="auto"/>
        <w:rPr>
          <w:rFonts w:ascii="Times New Roman" w:hAnsi="Times New Roman" w:cs="Times New Roman"/>
        </w:rPr>
      </w:pPr>
    </w:p>
    <w:p w14:paraId="341DB4C9" w14:textId="5B443598" w:rsidR="002411B2" w:rsidRDefault="002411B2" w:rsidP="002411B2">
      <w:pPr>
        <w:spacing w:after="0" w:line="276" w:lineRule="auto"/>
        <w:rPr>
          <w:rFonts w:ascii="Times New Roman" w:hAnsi="Times New Roman" w:cs="Times New Roman"/>
        </w:rPr>
      </w:pPr>
    </w:p>
    <w:p w14:paraId="62C8DFCF" w14:textId="4F3EEF00" w:rsidR="002411B2" w:rsidRDefault="002411B2" w:rsidP="002411B2">
      <w:pPr>
        <w:spacing w:after="0" w:line="276" w:lineRule="auto"/>
        <w:rPr>
          <w:rFonts w:ascii="Times New Roman" w:hAnsi="Times New Roman" w:cs="Times New Roman"/>
        </w:rPr>
      </w:pPr>
    </w:p>
    <w:p w14:paraId="3C63B4EF" w14:textId="5820F7CF" w:rsidR="002411B2" w:rsidRDefault="002411B2" w:rsidP="002411B2">
      <w:pPr>
        <w:spacing w:after="0" w:line="276" w:lineRule="auto"/>
        <w:rPr>
          <w:rFonts w:ascii="Times New Roman" w:hAnsi="Times New Roman" w:cs="Times New Roman"/>
        </w:rPr>
      </w:pPr>
    </w:p>
    <w:p w14:paraId="03CFA8E1" w14:textId="508E69B3" w:rsidR="002411B2" w:rsidRDefault="002411B2" w:rsidP="002411B2">
      <w:pPr>
        <w:spacing w:after="0" w:line="276" w:lineRule="auto"/>
        <w:rPr>
          <w:rFonts w:ascii="Times New Roman" w:hAnsi="Times New Roman" w:cs="Times New Roman"/>
        </w:rPr>
      </w:pPr>
    </w:p>
    <w:p w14:paraId="46018A9E" w14:textId="05FCAAD5" w:rsidR="00C51148" w:rsidRDefault="00C51148" w:rsidP="00C51148">
      <w:pPr>
        <w:rPr>
          <w:rFonts w:ascii="Times New Roman" w:hAnsi="Times New Roman" w:cs="Times New Roman"/>
        </w:rPr>
      </w:pPr>
    </w:p>
    <w:sectPr w:rsidR="00C51148" w:rsidSect="002E7EC6">
      <w:pgSz w:w="12240" w:h="15840"/>
      <w:pgMar w:top="900" w:right="1440" w:bottom="990" w:left="156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rlito">
    <w:altName w:val="Calibri"/>
    <w:charset w:val="00"/>
    <w:family w:val="swiss"/>
    <w:pitch w:val="variable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0270D9"/>
    <w:multiLevelType w:val="hybridMultilevel"/>
    <w:tmpl w:val="2D9AE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F106C"/>
    <w:multiLevelType w:val="hybridMultilevel"/>
    <w:tmpl w:val="7D52267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150D1B"/>
    <w:multiLevelType w:val="hybridMultilevel"/>
    <w:tmpl w:val="363871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645F48"/>
    <w:multiLevelType w:val="hybridMultilevel"/>
    <w:tmpl w:val="1236DD5C"/>
    <w:lvl w:ilvl="0" w:tplc="0C50C550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DA3991"/>
    <w:multiLevelType w:val="hybridMultilevel"/>
    <w:tmpl w:val="C6AE9F68"/>
    <w:lvl w:ilvl="0" w:tplc="6A06FFD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810568"/>
    <w:multiLevelType w:val="hybridMultilevel"/>
    <w:tmpl w:val="46F0B85C"/>
    <w:lvl w:ilvl="0" w:tplc="571C5E7E">
      <w:start w:val="1"/>
      <w:numFmt w:val="decimal"/>
      <w:lvlText w:val="%1."/>
      <w:lvlJc w:val="left"/>
      <w:pPr>
        <w:ind w:left="839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A40027A0">
      <w:start w:val="1"/>
      <w:numFmt w:val="lowerLetter"/>
      <w:lvlText w:val="%2."/>
      <w:lvlJc w:val="left"/>
      <w:pPr>
        <w:ind w:left="1560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ABA2FED6">
      <w:numFmt w:val="bullet"/>
      <w:lvlText w:val="•"/>
      <w:lvlJc w:val="left"/>
      <w:pPr>
        <w:ind w:left="2562" w:hanging="361"/>
      </w:pPr>
      <w:rPr>
        <w:rFonts w:hint="default"/>
        <w:lang w:val="en-US" w:eastAsia="en-US" w:bidi="ar-SA"/>
      </w:rPr>
    </w:lvl>
    <w:lvl w:ilvl="3" w:tplc="2306F682">
      <w:numFmt w:val="bullet"/>
      <w:lvlText w:val="•"/>
      <w:lvlJc w:val="left"/>
      <w:pPr>
        <w:ind w:left="3564" w:hanging="361"/>
      </w:pPr>
      <w:rPr>
        <w:rFonts w:hint="default"/>
        <w:lang w:val="en-US" w:eastAsia="en-US" w:bidi="ar-SA"/>
      </w:rPr>
    </w:lvl>
    <w:lvl w:ilvl="4" w:tplc="6AA0EF4C">
      <w:numFmt w:val="bullet"/>
      <w:lvlText w:val="•"/>
      <w:lvlJc w:val="left"/>
      <w:pPr>
        <w:ind w:left="4566" w:hanging="361"/>
      </w:pPr>
      <w:rPr>
        <w:rFonts w:hint="default"/>
        <w:lang w:val="en-US" w:eastAsia="en-US" w:bidi="ar-SA"/>
      </w:rPr>
    </w:lvl>
    <w:lvl w:ilvl="5" w:tplc="E9F613C0">
      <w:numFmt w:val="bullet"/>
      <w:lvlText w:val="•"/>
      <w:lvlJc w:val="left"/>
      <w:pPr>
        <w:ind w:left="5568" w:hanging="361"/>
      </w:pPr>
      <w:rPr>
        <w:rFonts w:hint="default"/>
        <w:lang w:val="en-US" w:eastAsia="en-US" w:bidi="ar-SA"/>
      </w:rPr>
    </w:lvl>
    <w:lvl w:ilvl="6" w:tplc="0B5E587A">
      <w:numFmt w:val="bullet"/>
      <w:lvlText w:val="•"/>
      <w:lvlJc w:val="left"/>
      <w:pPr>
        <w:ind w:left="6571" w:hanging="361"/>
      </w:pPr>
      <w:rPr>
        <w:rFonts w:hint="default"/>
        <w:lang w:val="en-US" w:eastAsia="en-US" w:bidi="ar-SA"/>
      </w:rPr>
    </w:lvl>
    <w:lvl w:ilvl="7" w:tplc="B4105F20">
      <w:numFmt w:val="bullet"/>
      <w:lvlText w:val="•"/>
      <w:lvlJc w:val="left"/>
      <w:pPr>
        <w:ind w:left="7573" w:hanging="361"/>
      </w:pPr>
      <w:rPr>
        <w:rFonts w:hint="default"/>
        <w:lang w:val="en-US" w:eastAsia="en-US" w:bidi="ar-SA"/>
      </w:rPr>
    </w:lvl>
    <w:lvl w:ilvl="8" w:tplc="B422E96A">
      <w:numFmt w:val="bullet"/>
      <w:lvlText w:val="•"/>
      <w:lvlJc w:val="left"/>
      <w:pPr>
        <w:ind w:left="8575" w:hanging="361"/>
      </w:pPr>
      <w:rPr>
        <w:rFonts w:hint="default"/>
        <w:lang w:val="en-US" w:eastAsia="en-US" w:bidi="ar-SA"/>
      </w:rPr>
    </w:lvl>
  </w:abstractNum>
  <w:abstractNum w:abstractNumId="6" w15:restartNumberingAfterBreak="0">
    <w:nsid w:val="309749A0"/>
    <w:multiLevelType w:val="hybridMultilevel"/>
    <w:tmpl w:val="A97EEDCA"/>
    <w:lvl w:ilvl="0" w:tplc="1009000F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0D6D5F"/>
    <w:multiLevelType w:val="hybridMultilevel"/>
    <w:tmpl w:val="C394A8B0"/>
    <w:lvl w:ilvl="0" w:tplc="1009000F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3D148E"/>
    <w:multiLevelType w:val="hybridMultilevel"/>
    <w:tmpl w:val="DCEA8696"/>
    <w:lvl w:ilvl="0" w:tplc="1009000F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744820"/>
    <w:multiLevelType w:val="hybridMultilevel"/>
    <w:tmpl w:val="9E664226"/>
    <w:lvl w:ilvl="0" w:tplc="10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A75704"/>
    <w:multiLevelType w:val="hybridMultilevel"/>
    <w:tmpl w:val="8FCAC92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B92B47"/>
    <w:multiLevelType w:val="hybridMultilevel"/>
    <w:tmpl w:val="559A6F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C31D21"/>
    <w:multiLevelType w:val="hybridMultilevel"/>
    <w:tmpl w:val="F9920808"/>
    <w:lvl w:ilvl="0" w:tplc="0C50C550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8235464">
    <w:abstractNumId w:val="2"/>
  </w:num>
  <w:num w:numId="2" w16cid:durableId="843740813">
    <w:abstractNumId w:val="11"/>
  </w:num>
  <w:num w:numId="3" w16cid:durableId="2099519560">
    <w:abstractNumId w:val="10"/>
  </w:num>
  <w:num w:numId="4" w16cid:durableId="472909006">
    <w:abstractNumId w:val="4"/>
  </w:num>
  <w:num w:numId="5" w16cid:durableId="498933123">
    <w:abstractNumId w:val="6"/>
  </w:num>
  <w:num w:numId="6" w16cid:durableId="588739618">
    <w:abstractNumId w:val="8"/>
  </w:num>
  <w:num w:numId="7" w16cid:durableId="1832913400">
    <w:abstractNumId w:val="7"/>
  </w:num>
  <w:num w:numId="8" w16cid:durableId="2065446520">
    <w:abstractNumId w:val="3"/>
  </w:num>
  <w:num w:numId="9" w16cid:durableId="538975740">
    <w:abstractNumId w:val="1"/>
  </w:num>
  <w:num w:numId="10" w16cid:durableId="1735811366">
    <w:abstractNumId w:val="9"/>
  </w:num>
  <w:num w:numId="11" w16cid:durableId="1557740152">
    <w:abstractNumId w:val="12"/>
  </w:num>
  <w:num w:numId="12" w16cid:durableId="880290995">
    <w:abstractNumId w:val="0"/>
  </w:num>
  <w:num w:numId="13" w16cid:durableId="9337056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sDAwNzExNzYwMDRW0lEKTi0uzszPAykwrQUAtJTmgSwAAAA="/>
  </w:docVars>
  <w:rsids>
    <w:rsidRoot w:val="007B5B0E"/>
    <w:rsid w:val="000051D9"/>
    <w:rsid w:val="00010B0E"/>
    <w:rsid w:val="00033AB4"/>
    <w:rsid w:val="00033B24"/>
    <w:rsid w:val="00035E1E"/>
    <w:rsid w:val="000B18ED"/>
    <w:rsid w:val="000C233F"/>
    <w:rsid w:val="000C6037"/>
    <w:rsid w:val="001010F0"/>
    <w:rsid w:val="00113D9E"/>
    <w:rsid w:val="00126F30"/>
    <w:rsid w:val="001811D6"/>
    <w:rsid w:val="001860DE"/>
    <w:rsid w:val="001D544E"/>
    <w:rsid w:val="00226846"/>
    <w:rsid w:val="002411B2"/>
    <w:rsid w:val="002565B4"/>
    <w:rsid w:val="0025746F"/>
    <w:rsid w:val="002E7EC6"/>
    <w:rsid w:val="00305790"/>
    <w:rsid w:val="003161C9"/>
    <w:rsid w:val="0033299B"/>
    <w:rsid w:val="00351744"/>
    <w:rsid w:val="00364265"/>
    <w:rsid w:val="00393FDF"/>
    <w:rsid w:val="003F2B32"/>
    <w:rsid w:val="00407826"/>
    <w:rsid w:val="004555D0"/>
    <w:rsid w:val="00472C43"/>
    <w:rsid w:val="004871D1"/>
    <w:rsid w:val="004B28AD"/>
    <w:rsid w:val="004D416F"/>
    <w:rsid w:val="004E1C23"/>
    <w:rsid w:val="0050462D"/>
    <w:rsid w:val="00510478"/>
    <w:rsid w:val="00512767"/>
    <w:rsid w:val="005540DC"/>
    <w:rsid w:val="005904FD"/>
    <w:rsid w:val="00594ACF"/>
    <w:rsid w:val="00594B0C"/>
    <w:rsid w:val="005B714D"/>
    <w:rsid w:val="005D55A9"/>
    <w:rsid w:val="005D7A66"/>
    <w:rsid w:val="005F076B"/>
    <w:rsid w:val="006020F0"/>
    <w:rsid w:val="00607AF2"/>
    <w:rsid w:val="00614C4E"/>
    <w:rsid w:val="00664F36"/>
    <w:rsid w:val="006B2500"/>
    <w:rsid w:val="00733686"/>
    <w:rsid w:val="00752C19"/>
    <w:rsid w:val="00766707"/>
    <w:rsid w:val="00787AE6"/>
    <w:rsid w:val="007924E2"/>
    <w:rsid w:val="007A25A5"/>
    <w:rsid w:val="007B5B0E"/>
    <w:rsid w:val="007D428E"/>
    <w:rsid w:val="00805BDA"/>
    <w:rsid w:val="0081008A"/>
    <w:rsid w:val="00820F09"/>
    <w:rsid w:val="008307BA"/>
    <w:rsid w:val="0084583F"/>
    <w:rsid w:val="008804D9"/>
    <w:rsid w:val="008A132F"/>
    <w:rsid w:val="008D114E"/>
    <w:rsid w:val="008D24CE"/>
    <w:rsid w:val="009006E8"/>
    <w:rsid w:val="00917C4B"/>
    <w:rsid w:val="00925C37"/>
    <w:rsid w:val="00927293"/>
    <w:rsid w:val="0093033C"/>
    <w:rsid w:val="00934302"/>
    <w:rsid w:val="009B325E"/>
    <w:rsid w:val="009B5EA1"/>
    <w:rsid w:val="009D626A"/>
    <w:rsid w:val="009E365C"/>
    <w:rsid w:val="009F1E2F"/>
    <w:rsid w:val="00A156AC"/>
    <w:rsid w:val="00A47925"/>
    <w:rsid w:val="00A50722"/>
    <w:rsid w:val="00A9672D"/>
    <w:rsid w:val="00B05EA2"/>
    <w:rsid w:val="00B51974"/>
    <w:rsid w:val="00B65DE8"/>
    <w:rsid w:val="00B67654"/>
    <w:rsid w:val="00B91546"/>
    <w:rsid w:val="00BC5356"/>
    <w:rsid w:val="00C01575"/>
    <w:rsid w:val="00C44483"/>
    <w:rsid w:val="00C51148"/>
    <w:rsid w:val="00C74F08"/>
    <w:rsid w:val="00C77056"/>
    <w:rsid w:val="00C82DDA"/>
    <w:rsid w:val="00CA6909"/>
    <w:rsid w:val="00CA73BC"/>
    <w:rsid w:val="00D32CEA"/>
    <w:rsid w:val="00D46690"/>
    <w:rsid w:val="00D47043"/>
    <w:rsid w:val="00D5679A"/>
    <w:rsid w:val="00D64729"/>
    <w:rsid w:val="00D76CA2"/>
    <w:rsid w:val="00DA5A44"/>
    <w:rsid w:val="00DA6FF6"/>
    <w:rsid w:val="00DB3C3A"/>
    <w:rsid w:val="00DE747F"/>
    <w:rsid w:val="00E320BF"/>
    <w:rsid w:val="00E470EC"/>
    <w:rsid w:val="00E70243"/>
    <w:rsid w:val="00E75D89"/>
    <w:rsid w:val="00E81E56"/>
    <w:rsid w:val="00EC4CFD"/>
    <w:rsid w:val="00EE0341"/>
    <w:rsid w:val="00F54BEE"/>
    <w:rsid w:val="00F54D23"/>
    <w:rsid w:val="00F90CB9"/>
    <w:rsid w:val="00FA6683"/>
    <w:rsid w:val="00FF0DFB"/>
    <w:rsid w:val="00FF6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E349A3"/>
  <w15:chartTrackingRefBased/>
  <w15:docId w15:val="{D1D296F5-DF48-4C22-837B-F9B2806D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35E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5E1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C60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5D0"/>
    <w:rPr>
      <w:color w:val="605E5C"/>
      <w:shd w:val="clear" w:color="auto" w:fill="E1DFDD"/>
    </w:rPr>
  </w:style>
  <w:style w:type="paragraph" w:customStyle="1" w:styleId="Default">
    <w:name w:val="Default"/>
    <w:rsid w:val="00FF0DF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5B714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B714D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Normal"/>
    <w:uiPriority w:val="1"/>
    <w:qFormat/>
    <w:rsid w:val="005B714D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lang w:val="en-US"/>
    </w:rPr>
  </w:style>
  <w:style w:type="character" w:styleId="Strong">
    <w:name w:val="Strong"/>
    <w:basedOn w:val="DefaultParagraphFont"/>
    <w:uiPriority w:val="22"/>
    <w:qFormat/>
    <w:rsid w:val="00DA6FF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006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60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8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2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1</TotalTime>
  <Pages>7</Pages>
  <Words>429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</dc:creator>
  <cp:keywords/>
  <dc:description/>
  <cp:lastModifiedBy>Weiting Yang</cp:lastModifiedBy>
  <cp:revision>60</cp:revision>
  <cp:lastPrinted>2019-09-16T03:19:00Z</cp:lastPrinted>
  <dcterms:created xsi:type="dcterms:W3CDTF">2021-01-19T16:01:00Z</dcterms:created>
  <dcterms:modified xsi:type="dcterms:W3CDTF">2024-05-17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bf8cd8454b19d93c9da02ccfa648fc6942a065dc61c1b3917866dda09d01b3</vt:lpwstr>
  </property>
</Properties>
</file>